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FF2349" w14:textId="563AA165" w:rsidR="002C64D5" w:rsidRPr="006E40FB" w:rsidRDefault="002C64D5" w:rsidP="006E40FB">
      <w:pPr>
        <w:spacing w:after="0"/>
        <w:jc w:val="center"/>
        <w:rPr>
          <w:rFonts w:ascii="Times New Roman" w:eastAsia="Times New Roman" w:hAnsi="Times New Roman"/>
          <w:b/>
          <w:bCs/>
          <w:sz w:val="28"/>
          <w:szCs w:val="28"/>
          <w:u w:val="single"/>
        </w:rPr>
      </w:pPr>
      <w:r w:rsidRPr="006E40FB">
        <w:rPr>
          <w:rFonts w:ascii="Times New Roman" w:eastAsia="Times New Roman" w:hAnsi="Times New Roman"/>
          <w:b/>
          <w:bCs/>
          <w:sz w:val="28"/>
          <w:szCs w:val="28"/>
          <w:u w:val="single"/>
        </w:rPr>
        <w:t xml:space="preserve">Test Plan Document for </w:t>
      </w:r>
      <w:r w:rsidR="00EF2261" w:rsidRPr="006E40FB">
        <w:rPr>
          <w:rFonts w:ascii="Times New Roman" w:eastAsia="Times New Roman" w:hAnsi="Times New Roman"/>
          <w:b/>
          <w:bCs/>
          <w:sz w:val="28"/>
          <w:szCs w:val="28"/>
          <w:u w:val="single"/>
        </w:rPr>
        <w:t>CURA Health Services</w:t>
      </w:r>
      <w:r w:rsidRPr="006E40FB">
        <w:rPr>
          <w:rFonts w:ascii="Times New Roman" w:eastAsia="Times New Roman" w:hAnsi="Times New Roman"/>
          <w:b/>
          <w:bCs/>
          <w:sz w:val="28"/>
          <w:szCs w:val="28"/>
          <w:u w:val="single"/>
        </w:rPr>
        <w:t>:</w:t>
      </w:r>
    </w:p>
    <w:p w14:paraId="57F99B6F" w14:textId="77777777" w:rsidR="002C64D5" w:rsidRPr="006E40FB" w:rsidRDefault="002C64D5" w:rsidP="002C64D5">
      <w:pPr>
        <w:spacing w:after="0"/>
        <w:rPr>
          <w:rFonts w:ascii="Times New Roman" w:eastAsia="Times New Roman" w:hAnsi="Times New Roman"/>
          <w:sz w:val="24"/>
          <w:szCs w:val="24"/>
        </w:rPr>
      </w:pPr>
    </w:p>
    <w:p w14:paraId="1DCCCB2A" w14:textId="20448968" w:rsidR="002C64D5" w:rsidRPr="006E40FB" w:rsidRDefault="002C64D5" w:rsidP="002C64D5">
      <w:pPr>
        <w:numPr>
          <w:ilvl w:val="0"/>
          <w:numId w:val="2"/>
        </w:numPr>
        <w:spacing w:after="0"/>
        <w:rPr>
          <w:rFonts w:ascii="Times New Roman" w:eastAsia="Times New Roman" w:hAnsi="Times New Roman"/>
          <w:b/>
          <w:sz w:val="24"/>
          <w:szCs w:val="24"/>
        </w:rPr>
      </w:pPr>
      <w:r w:rsidRPr="006E40FB">
        <w:rPr>
          <w:rFonts w:ascii="Times New Roman" w:eastAsia="Times New Roman" w:hAnsi="Times New Roman"/>
          <w:b/>
          <w:sz w:val="24"/>
          <w:szCs w:val="24"/>
        </w:rPr>
        <w:t xml:space="preserve">Test Plan Id: </w:t>
      </w:r>
      <w:r w:rsidR="00DA37CC">
        <w:rPr>
          <w:rFonts w:ascii="Times New Roman" w:eastAsia="Times New Roman" w:hAnsi="Times New Roman"/>
          <w:bCs/>
          <w:sz w:val="24"/>
          <w:szCs w:val="24"/>
        </w:rPr>
        <w:t>TC_CURA_SAM_001</w:t>
      </w:r>
    </w:p>
    <w:p w14:paraId="549ADBEE" w14:textId="77777777" w:rsidR="002C64D5" w:rsidRPr="006E40FB" w:rsidRDefault="002C64D5" w:rsidP="002C64D5">
      <w:pPr>
        <w:numPr>
          <w:ilvl w:val="0"/>
          <w:numId w:val="2"/>
        </w:numPr>
        <w:spacing w:after="0"/>
        <w:rPr>
          <w:rFonts w:ascii="Times New Roman" w:eastAsia="Times New Roman" w:hAnsi="Times New Roman"/>
          <w:b/>
          <w:sz w:val="24"/>
          <w:szCs w:val="24"/>
        </w:rPr>
      </w:pPr>
      <w:r w:rsidRPr="006E40FB">
        <w:rPr>
          <w:rFonts w:ascii="Times New Roman" w:eastAsia="Times New Roman" w:hAnsi="Times New Roman"/>
          <w:b/>
          <w:sz w:val="24"/>
          <w:szCs w:val="24"/>
        </w:rPr>
        <w:t>Introduction:</w:t>
      </w:r>
    </w:p>
    <w:p w14:paraId="53F412D9" w14:textId="030F6D01" w:rsidR="002C64D5" w:rsidRPr="006E40FB" w:rsidRDefault="00A66152" w:rsidP="006E40FB">
      <w:pPr>
        <w:numPr>
          <w:ilvl w:val="0"/>
          <w:numId w:val="27"/>
        </w:numPr>
        <w:spacing w:after="0"/>
        <w:jc w:val="both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 xml:space="preserve">It is Test Plan for CURA Health Services, </w:t>
      </w:r>
      <w:r w:rsidR="002C64D5" w:rsidRPr="006E40FB">
        <w:rPr>
          <w:rFonts w:ascii="Times New Roman" w:eastAsia="Times New Roman" w:hAnsi="Times New Roman"/>
          <w:sz w:val="24"/>
          <w:szCs w:val="24"/>
        </w:rPr>
        <w:t xml:space="preserve">internet web application, provides access to </w:t>
      </w:r>
      <w:r w:rsidR="003E5DBB" w:rsidRPr="006E40FB">
        <w:rPr>
          <w:rFonts w:ascii="Times New Roman" w:eastAsia="Times New Roman" w:hAnsi="Times New Roman"/>
          <w:sz w:val="24"/>
          <w:szCs w:val="24"/>
        </w:rPr>
        <w:t>book appointments with doctors, view their medical records, and manage their healthcare</w:t>
      </w:r>
    </w:p>
    <w:p w14:paraId="5584036B" w14:textId="77777777" w:rsidR="002C64D5" w:rsidRPr="006E40FB" w:rsidRDefault="002C64D5" w:rsidP="006E40FB">
      <w:pPr>
        <w:numPr>
          <w:ilvl w:val="0"/>
          <w:numId w:val="27"/>
        </w:numPr>
        <w:spacing w:after="0"/>
        <w:jc w:val="both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>It has two interfaces one is Admin interface another is user interface.</w:t>
      </w:r>
    </w:p>
    <w:p w14:paraId="448411FD" w14:textId="7C424BED" w:rsidR="002C64D5" w:rsidRPr="006E40FB" w:rsidRDefault="002C64D5" w:rsidP="006E40FB">
      <w:pPr>
        <w:numPr>
          <w:ilvl w:val="0"/>
          <w:numId w:val="27"/>
        </w:numPr>
        <w:spacing w:after="0"/>
        <w:jc w:val="both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 xml:space="preserve"> Admin can be accesses by </w:t>
      </w:r>
      <w:r w:rsidR="00A046EB" w:rsidRPr="006E40FB">
        <w:rPr>
          <w:rFonts w:ascii="Times New Roman" w:eastAsia="Times New Roman" w:hAnsi="Times New Roman"/>
          <w:sz w:val="24"/>
          <w:szCs w:val="24"/>
        </w:rPr>
        <w:t>Doctors/</w:t>
      </w:r>
      <w:r w:rsidR="00A66152" w:rsidRPr="006E40FB">
        <w:rPr>
          <w:rFonts w:ascii="Times New Roman" w:eastAsia="Times New Roman" w:hAnsi="Times New Roman"/>
          <w:sz w:val="24"/>
          <w:szCs w:val="24"/>
        </w:rPr>
        <w:t xml:space="preserve">Hospital </w:t>
      </w:r>
      <w:r w:rsidRPr="006E40FB">
        <w:rPr>
          <w:rFonts w:ascii="Times New Roman" w:eastAsia="Times New Roman" w:hAnsi="Times New Roman"/>
          <w:sz w:val="24"/>
          <w:szCs w:val="24"/>
        </w:rPr>
        <w:t xml:space="preserve">authorized users, user interface can be accessed by </w:t>
      </w:r>
      <w:r w:rsidR="00A046EB" w:rsidRPr="006E40FB">
        <w:rPr>
          <w:rFonts w:ascii="Times New Roman" w:eastAsia="Times New Roman" w:hAnsi="Times New Roman"/>
          <w:sz w:val="24"/>
          <w:szCs w:val="24"/>
        </w:rPr>
        <w:t>healthcare</w:t>
      </w:r>
      <w:r w:rsidRPr="006E40FB">
        <w:rPr>
          <w:rFonts w:ascii="Times New Roman" w:eastAsia="Times New Roman" w:hAnsi="Times New Roman"/>
          <w:sz w:val="24"/>
          <w:szCs w:val="24"/>
        </w:rPr>
        <w:t xml:space="preserve"> account holders and guest users.</w:t>
      </w:r>
    </w:p>
    <w:p w14:paraId="19B2E2E4" w14:textId="72F50452" w:rsidR="002C64D5" w:rsidRPr="006E40FB" w:rsidRDefault="002C64D5" w:rsidP="006E40FB">
      <w:pPr>
        <w:numPr>
          <w:ilvl w:val="0"/>
          <w:numId w:val="27"/>
        </w:numPr>
        <w:spacing w:after="0"/>
        <w:jc w:val="both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 xml:space="preserve">The purpose of the </w:t>
      </w:r>
      <w:r w:rsidR="00857E87" w:rsidRPr="006E40FB">
        <w:rPr>
          <w:rFonts w:ascii="Times New Roman" w:eastAsia="Times New Roman" w:hAnsi="Times New Roman"/>
          <w:sz w:val="24"/>
          <w:szCs w:val="24"/>
        </w:rPr>
        <w:t>system (</w:t>
      </w:r>
      <w:r w:rsidRPr="006E40FB">
        <w:rPr>
          <w:rFonts w:ascii="Times New Roman" w:eastAsia="Times New Roman" w:hAnsi="Times New Roman"/>
          <w:sz w:val="24"/>
          <w:szCs w:val="24"/>
        </w:rPr>
        <w:t xml:space="preserve">Application) is to provide </w:t>
      </w:r>
      <w:r w:rsidR="00A66152" w:rsidRPr="006E40FB">
        <w:rPr>
          <w:rFonts w:ascii="Times New Roman" w:eastAsia="Times New Roman" w:hAnsi="Times New Roman"/>
          <w:sz w:val="24"/>
          <w:szCs w:val="24"/>
        </w:rPr>
        <w:t xml:space="preserve">Health </w:t>
      </w:r>
      <w:r w:rsidRPr="006E40FB">
        <w:rPr>
          <w:rFonts w:ascii="Times New Roman" w:eastAsia="Times New Roman" w:hAnsi="Times New Roman"/>
          <w:sz w:val="24"/>
          <w:szCs w:val="24"/>
        </w:rPr>
        <w:t xml:space="preserve">information and services online (through internet), </w:t>
      </w:r>
      <w:r w:rsidR="00A66152" w:rsidRPr="006E40FB">
        <w:rPr>
          <w:rFonts w:ascii="Times New Roman" w:eastAsia="Times New Roman" w:hAnsi="Times New Roman"/>
          <w:sz w:val="24"/>
          <w:szCs w:val="24"/>
        </w:rPr>
        <w:t>Health</w:t>
      </w:r>
      <w:r w:rsidR="00A046EB" w:rsidRPr="006E40FB">
        <w:rPr>
          <w:rFonts w:ascii="Times New Roman" w:eastAsia="Times New Roman" w:hAnsi="Times New Roman"/>
          <w:sz w:val="24"/>
          <w:szCs w:val="24"/>
        </w:rPr>
        <w:t>care</w:t>
      </w:r>
      <w:r w:rsidRPr="006E40FB">
        <w:rPr>
          <w:rFonts w:ascii="Times New Roman" w:eastAsia="Times New Roman" w:hAnsi="Times New Roman"/>
          <w:sz w:val="24"/>
          <w:szCs w:val="24"/>
        </w:rPr>
        <w:t xml:space="preserve"> account holders can get </w:t>
      </w:r>
      <w:r w:rsidR="00A66152" w:rsidRPr="006E40FB">
        <w:rPr>
          <w:rFonts w:ascii="Times New Roman" w:eastAsia="Times New Roman" w:hAnsi="Times New Roman"/>
          <w:sz w:val="24"/>
          <w:szCs w:val="24"/>
        </w:rPr>
        <w:t>Hospital</w:t>
      </w:r>
      <w:r w:rsidRPr="006E40FB">
        <w:rPr>
          <w:rFonts w:ascii="Times New Roman" w:eastAsia="Times New Roman" w:hAnsi="Times New Roman"/>
          <w:sz w:val="24"/>
          <w:szCs w:val="24"/>
        </w:rPr>
        <w:t xml:space="preserve"> services from anywhere, without visiting the </w:t>
      </w:r>
      <w:r w:rsidR="00A046EB" w:rsidRPr="006E40FB">
        <w:rPr>
          <w:rFonts w:ascii="Times New Roman" w:eastAsia="Times New Roman" w:hAnsi="Times New Roman"/>
          <w:sz w:val="24"/>
          <w:szCs w:val="24"/>
        </w:rPr>
        <w:t>Doctors/</w:t>
      </w:r>
      <w:r w:rsidR="00A66152" w:rsidRPr="006E40FB">
        <w:rPr>
          <w:rFonts w:ascii="Times New Roman" w:eastAsia="Times New Roman" w:hAnsi="Times New Roman"/>
          <w:sz w:val="24"/>
          <w:szCs w:val="24"/>
        </w:rPr>
        <w:t xml:space="preserve">Hospital </w:t>
      </w:r>
      <w:r w:rsidRPr="006E40FB">
        <w:rPr>
          <w:rFonts w:ascii="Times New Roman" w:eastAsia="Times New Roman" w:hAnsi="Times New Roman"/>
          <w:sz w:val="24"/>
          <w:szCs w:val="24"/>
        </w:rPr>
        <w:t>branches.</w:t>
      </w:r>
    </w:p>
    <w:p w14:paraId="7EB6FF58" w14:textId="77777777" w:rsidR="002C64D5" w:rsidRPr="006E40FB" w:rsidRDefault="002C64D5" w:rsidP="002C64D5">
      <w:pPr>
        <w:numPr>
          <w:ilvl w:val="0"/>
          <w:numId w:val="2"/>
        </w:numPr>
        <w:spacing w:after="0"/>
        <w:rPr>
          <w:rFonts w:ascii="Times New Roman" w:eastAsia="Times New Roman" w:hAnsi="Times New Roman"/>
          <w:b/>
          <w:sz w:val="24"/>
          <w:szCs w:val="24"/>
        </w:rPr>
      </w:pPr>
      <w:r w:rsidRPr="006E40FB">
        <w:rPr>
          <w:rFonts w:ascii="Times New Roman" w:eastAsia="Times New Roman" w:hAnsi="Times New Roman"/>
          <w:b/>
          <w:sz w:val="24"/>
          <w:szCs w:val="24"/>
        </w:rPr>
        <w:t>Test Items:</w:t>
      </w:r>
    </w:p>
    <w:p w14:paraId="6A541C93" w14:textId="7EFBCBEA" w:rsidR="002C64D5" w:rsidRPr="006E40FB" w:rsidRDefault="00A046EB" w:rsidP="006E40FB">
      <w:pPr>
        <w:numPr>
          <w:ilvl w:val="0"/>
          <w:numId w:val="26"/>
        </w:numPr>
        <w:spacing w:after="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>Login</w:t>
      </w:r>
    </w:p>
    <w:p w14:paraId="2A55085E" w14:textId="5ED380A1" w:rsidR="00A046EB" w:rsidRPr="006E40FB" w:rsidRDefault="00A046EB" w:rsidP="006E40FB">
      <w:pPr>
        <w:numPr>
          <w:ilvl w:val="0"/>
          <w:numId w:val="26"/>
        </w:numPr>
        <w:spacing w:after="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>Make Appointment</w:t>
      </w:r>
    </w:p>
    <w:p w14:paraId="11A6327D" w14:textId="6C0BA16E" w:rsidR="00A046EB" w:rsidRPr="006E40FB" w:rsidRDefault="00A046EB" w:rsidP="006E40FB">
      <w:pPr>
        <w:numPr>
          <w:ilvl w:val="0"/>
          <w:numId w:val="26"/>
        </w:numPr>
        <w:spacing w:after="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>History</w:t>
      </w:r>
    </w:p>
    <w:p w14:paraId="4CE6710D" w14:textId="7937E7E7" w:rsidR="00476EFC" w:rsidRDefault="00A046EB" w:rsidP="006E40FB">
      <w:pPr>
        <w:numPr>
          <w:ilvl w:val="0"/>
          <w:numId w:val="26"/>
        </w:numPr>
        <w:spacing w:after="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>Logout</w:t>
      </w:r>
    </w:p>
    <w:p w14:paraId="7826ADA4" w14:textId="77777777" w:rsidR="006E40FB" w:rsidRPr="006E40FB" w:rsidRDefault="006E40FB" w:rsidP="006E40FB">
      <w:pPr>
        <w:spacing w:after="0"/>
        <w:ind w:left="720"/>
        <w:rPr>
          <w:rFonts w:ascii="Times New Roman" w:eastAsia="Times New Roman" w:hAnsi="Times New Roman"/>
          <w:sz w:val="24"/>
          <w:szCs w:val="24"/>
        </w:rPr>
      </w:pPr>
    </w:p>
    <w:p w14:paraId="37D91E7A" w14:textId="77777777" w:rsidR="002C64D5" w:rsidRPr="006E40FB" w:rsidRDefault="002C64D5" w:rsidP="002C64D5">
      <w:pPr>
        <w:numPr>
          <w:ilvl w:val="0"/>
          <w:numId w:val="2"/>
        </w:numPr>
        <w:spacing w:after="0"/>
        <w:rPr>
          <w:rFonts w:ascii="Times New Roman" w:eastAsia="Times New Roman" w:hAnsi="Times New Roman"/>
          <w:b/>
          <w:sz w:val="24"/>
          <w:szCs w:val="24"/>
        </w:rPr>
      </w:pPr>
      <w:r w:rsidRPr="006E40FB">
        <w:rPr>
          <w:rFonts w:ascii="Times New Roman" w:eastAsia="Times New Roman" w:hAnsi="Times New Roman"/>
          <w:b/>
          <w:sz w:val="24"/>
          <w:szCs w:val="24"/>
        </w:rPr>
        <w:t>References:</w:t>
      </w:r>
    </w:p>
    <w:p w14:paraId="1F72F774" w14:textId="1F8F59D0" w:rsidR="002C64D5" w:rsidRPr="006E40FB" w:rsidRDefault="00857E87" w:rsidP="006E40FB">
      <w:pPr>
        <w:numPr>
          <w:ilvl w:val="0"/>
          <w:numId w:val="25"/>
        </w:numPr>
        <w:spacing w:after="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>Requirements</w:t>
      </w:r>
    </w:p>
    <w:p w14:paraId="188BDB69" w14:textId="77777777" w:rsidR="002C64D5" w:rsidRPr="006E40FB" w:rsidRDefault="002C64D5" w:rsidP="006E40FB">
      <w:pPr>
        <w:numPr>
          <w:ilvl w:val="0"/>
          <w:numId w:val="25"/>
        </w:numPr>
        <w:spacing w:after="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>Project Plan</w:t>
      </w:r>
    </w:p>
    <w:p w14:paraId="486CFC72" w14:textId="77777777" w:rsidR="002C64D5" w:rsidRPr="006E40FB" w:rsidRDefault="002C64D5" w:rsidP="006E40FB">
      <w:pPr>
        <w:numPr>
          <w:ilvl w:val="0"/>
          <w:numId w:val="25"/>
        </w:numPr>
        <w:spacing w:after="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>Test Strategy</w:t>
      </w:r>
    </w:p>
    <w:p w14:paraId="181D8F30" w14:textId="77777777" w:rsidR="002C64D5" w:rsidRPr="006E40FB" w:rsidRDefault="002C64D5" w:rsidP="006E40FB">
      <w:pPr>
        <w:numPr>
          <w:ilvl w:val="0"/>
          <w:numId w:val="25"/>
        </w:numPr>
        <w:spacing w:after="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>Use cases (if available)</w:t>
      </w:r>
    </w:p>
    <w:p w14:paraId="410ADBE2" w14:textId="77777777" w:rsidR="002C64D5" w:rsidRPr="006E40FB" w:rsidRDefault="002C64D5" w:rsidP="006E40FB">
      <w:pPr>
        <w:numPr>
          <w:ilvl w:val="0"/>
          <w:numId w:val="25"/>
        </w:numPr>
        <w:spacing w:after="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>High level Design Documents</w:t>
      </w:r>
    </w:p>
    <w:p w14:paraId="58A256D3" w14:textId="77777777" w:rsidR="002C64D5" w:rsidRPr="006E40FB" w:rsidRDefault="002C64D5" w:rsidP="006E40FB">
      <w:pPr>
        <w:numPr>
          <w:ilvl w:val="0"/>
          <w:numId w:val="25"/>
        </w:numPr>
        <w:spacing w:after="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>Low Level Design Documents</w:t>
      </w:r>
    </w:p>
    <w:p w14:paraId="66E9C1CE" w14:textId="77777777" w:rsidR="002C64D5" w:rsidRPr="006E40FB" w:rsidRDefault="002C64D5" w:rsidP="006E40FB">
      <w:pPr>
        <w:numPr>
          <w:ilvl w:val="0"/>
          <w:numId w:val="25"/>
        </w:numPr>
        <w:spacing w:after="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>Process Guide line document</w:t>
      </w:r>
    </w:p>
    <w:p w14:paraId="30BCDDEB" w14:textId="77777777" w:rsidR="002C64D5" w:rsidRDefault="002C64D5" w:rsidP="006E40FB">
      <w:pPr>
        <w:numPr>
          <w:ilvl w:val="0"/>
          <w:numId w:val="25"/>
        </w:numPr>
        <w:spacing w:after="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>Prototypes</w:t>
      </w:r>
    </w:p>
    <w:p w14:paraId="7A898549" w14:textId="77777777" w:rsidR="006E40FB" w:rsidRPr="006E40FB" w:rsidRDefault="006E40FB" w:rsidP="006E40FB">
      <w:pPr>
        <w:spacing w:after="0"/>
        <w:ind w:left="720"/>
        <w:rPr>
          <w:rFonts w:ascii="Times New Roman" w:eastAsia="Times New Roman" w:hAnsi="Times New Roman"/>
          <w:sz w:val="24"/>
          <w:szCs w:val="24"/>
        </w:rPr>
      </w:pPr>
    </w:p>
    <w:p w14:paraId="4A765446" w14:textId="564839CA" w:rsidR="00A046EB" w:rsidRPr="006E40FB" w:rsidRDefault="002C64D5" w:rsidP="00A046EB">
      <w:pPr>
        <w:numPr>
          <w:ilvl w:val="0"/>
          <w:numId w:val="2"/>
        </w:numPr>
        <w:spacing w:after="0"/>
        <w:rPr>
          <w:rFonts w:ascii="Times New Roman" w:eastAsia="Times New Roman" w:hAnsi="Times New Roman"/>
          <w:b/>
          <w:sz w:val="24"/>
          <w:szCs w:val="24"/>
        </w:rPr>
      </w:pPr>
      <w:r w:rsidRPr="006E40FB">
        <w:rPr>
          <w:rFonts w:ascii="Times New Roman" w:eastAsia="Times New Roman" w:hAnsi="Times New Roman"/>
          <w:b/>
          <w:sz w:val="24"/>
          <w:szCs w:val="24"/>
        </w:rPr>
        <w:t>Features to be tested:</w:t>
      </w:r>
    </w:p>
    <w:p w14:paraId="332D8AAE" w14:textId="532EC3E0" w:rsidR="002C64D5" w:rsidRPr="006E40FB" w:rsidRDefault="00A046EB" w:rsidP="001D795B">
      <w:pPr>
        <w:pStyle w:val="ListParagraph"/>
        <w:numPr>
          <w:ilvl w:val="1"/>
          <w:numId w:val="2"/>
        </w:numPr>
        <w:spacing w:after="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>Login</w:t>
      </w:r>
      <w:r w:rsidR="002C64D5" w:rsidRPr="006E40FB">
        <w:rPr>
          <w:rFonts w:ascii="Times New Roman" w:eastAsia="Times New Roman" w:hAnsi="Times New Roman"/>
          <w:sz w:val="24"/>
          <w:szCs w:val="24"/>
        </w:rPr>
        <w:t>:</w:t>
      </w:r>
    </w:p>
    <w:p w14:paraId="752E0648" w14:textId="2A4A3270" w:rsidR="002C64D5" w:rsidRPr="006E40FB" w:rsidRDefault="00A046EB" w:rsidP="002C64D5">
      <w:pPr>
        <w:numPr>
          <w:ilvl w:val="2"/>
          <w:numId w:val="1"/>
        </w:numPr>
        <w:spacing w:after="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>User Name</w:t>
      </w:r>
    </w:p>
    <w:p w14:paraId="59E0E61B" w14:textId="1CE1C4D9" w:rsidR="002C64D5" w:rsidRPr="006E40FB" w:rsidRDefault="00A046EB" w:rsidP="00A046EB">
      <w:pPr>
        <w:numPr>
          <w:ilvl w:val="3"/>
          <w:numId w:val="1"/>
        </w:numPr>
        <w:spacing w:after="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>Add username</w:t>
      </w:r>
    </w:p>
    <w:p w14:paraId="2A2A7C23" w14:textId="43C21A17" w:rsidR="002C64D5" w:rsidRPr="006E40FB" w:rsidRDefault="00A046EB" w:rsidP="002C64D5">
      <w:pPr>
        <w:numPr>
          <w:ilvl w:val="2"/>
          <w:numId w:val="1"/>
        </w:numPr>
        <w:spacing w:after="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>Pass Word</w:t>
      </w:r>
    </w:p>
    <w:p w14:paraId="370BD44B" w14:textId="0E843E0D" w:rsidR="002C64D5" w:rsidRPr="006E40FB" w:rsidRDefault="00A046EB" w:rsidP="00A046EB">
      <w:pPr>
        <w:numPr>
          <w:ilvl w:val="3"/>
          <w:numId w:val="1"/>
        </w:numPr>
        <w:spacing w:after="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>Add password</w:t>
      </w:r>
    </w:p>
    <w:p w14:paraId="5BDC1218" w14:textId="072FD7AA" w:rsidR="002C64D5" w:rsidRPr="006E40FB" w:rsidRDefault="00A046EB" w:rsidP="001D795B">
      <w:pPr>
        <w:pStyle w:val="ListParagraph"/>
        <w:numPr>
          <w:ilvl w:val="1"/>
          <w:numId w:val="2"/>
        </w:numPr>
        <w:spacing w:after="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>Make Appointment</w:t>
      </w:r>
      <w:r w:rsidR="002C64D5" w:rsidRPr="006E40FB">
        <w:rPr>
          <w:rFonts w:ascii="Times New Roman" w:eastAsia="Times New Roman" w:hAnsi="Times New Roman"/>
          <w:sz w:val="24"/>
          <w:szCs w:val="24"/>
        </w:rPr>
        <w:t>:</w:t>
      </w:r>
    </w:p>
    <w:p w14:paraId="24AEFC2F" w14:textId="42E8C054" w:rsidR="002C64D5" w:rsidRPr="006E40FB" w:rsidRDefault="00907158" w:rsidP="00907158">
      <w:pPr>
        <w:spacing w:after="0"/>
        <w:ind w:left="144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 xml:space="preserve">     </w:t>
      </w:r>
      <w:r w:rsidR="002C64D5" w:rsidRPr="006E40FB">
        <w:rPr>
          <w:rFonts w:ascii="Times New Roman" w:eastAsia="Times New Roman" w:hAnsi="Times New Roman"/>
          <w:sz w:val="24"/>
          <w:szCs w:val="24"/>
        </w:rPr>
        <w:t>I</w:t>
      </w:r>
      <w:r w:rsidR="00A046EB" w:rsidRPr="006E40FB">
        <w:rPr>
          <w:rFonts w:ascii="Times New Roman" w:eastAsia="Times New Roman" w:hAnsi="Times New Roman"/>
          <w:sz w:val="24"/>
          <w:szCs w:val="24"/>
        </w:rPr>
        <w:t>) Facility</w:t>
      </w:r>
    </w:p>
    <w:p w14:paraId="4A16C55E" w14:textId="193175BB" w:rsidR="002C64D5" w:rsidRPr="006E40FB" w:rsidRDefault="001D795B" w:rsidP="006E40FB">
      <w:pPr>
        <w:numPr>
          <w:ilvl w:val="0"/>
          <w:numId w:val="28"/>
        </w:numPr>
        <w:spacing w:after="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>Tokyo CURA Healthcare Center</w:t>
      </w:r>
    </w:p>
    <w:p w14:paraId="1C7C49D5" w14:textId="3558BC17" w:rsidR="001D795B" w:rsidRPr="006E40FB" w:rsidRDefault="001D795B" w:rsidP="006E40FB">
      <w:pPr>
        <w:numPr>
          <w:ilvl w:val="0"/>
          <w:numId w:val="28"/>
        </w:numPr>
        <w:spacing w:after="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>Hongkong CURA Healthcare Center</w:t>
      </w:r>
    </w:p>
    <w:p w14:paraId="054981A2" w14:textId="4E70BA4A" w:rsidR="001D795B" w:rsidRPr="006E40FB" w:rsidRDefault="001D795B" w:rsidP="006E40FB">
      <w:pPr>
        <w:numPr>
          <w:ilvl w:val="0"/>
          <w:numId w:val="28"/>
        </w:numPr>
        <w:spacing w:after="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>Seoul CRUA Healthcare Center</w:t>
      </w:r>
    </w:p>
    <w:p w14:paraId="669E901F" w14:textId="648D3D4B" w:rsidR="002C64D5" w:rsidRPr="006E40FB" w:rsidRDefault="00907158" w:rsidP="00907158">
      <w:pPr>
        <w:spacing w:after="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 xml:space="preserve">                               </w:t>
      </w:r>
      <w:r w:rsidR="002C64D5" w:rsidRPr="006E40FB">
        <w:rPr>
          <w:rFonts w:ascii="Times New Roman" w:eastAsia="Times New Roman" w:hAnsi="Times New Roman"/>
          <w:sz w:val="24"/>
          <w:szCs w:val="24"/>
        </w:rPr>
        <w:t>II)</w:t>
      </w:r>
      <w:r w:rsidR="001D795B" w:rsidRPr="006E40FB">
        <w:rPr>
          <w:rFonts w:ascii="Times New Roman" w:eastAsia="Times New Roman" w:hAnsi="Times New Roman"/>
          <w:sz w:val="24"/>
          <w:szCs w:val="24"/>
        </w:rPr>
        <w:t>Check Point</w:t>
      </w:r>
    </w:p>
    <w:p w14:paraId="0E094053" w14:textId="4E4031F3" w:rsidR="001D795B" w:rsidRPr="006E40FB" w:rsidRDefault="001D795B" w:rsidP="001D795B">
      <w:pPr>
        <w:pStyle w:val="ListParagraph"/>
        <w:numPr>
          <w:ilvl w:val="3"/>
          <w:numId w:val="13"/>
        </w:numPr>
        <w:spacing w:after="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lastRenderedPageBreak/>
        <w:t>Apply for hospital readmission</w:t>
      </w:r>
    </w:p>
    <w:p w14:paraId="4FCAF2C7" w14:textId="48EF47D8" w:rsidR="002C64D5" w:rsidRPr="006E40FB" w:rsidRDefault="00907158" w:rsidP="00907158">
      <w:pPr>
        <w:spacing w:after="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 xml:space="preserve">                               </w:t>
      </w:r>
      <w:r w:rsidR="001D795B" w:rsidRPr="006E40FB">
        <w:rPr>
          <w:rFonts w:ascii="Times New Roman" w:eastAsia="Times New Roman" w:hAnsi="Times New Roman"/>
          <w:sz w:val="24"/>
          <w:szCs w:val="24"/>
        </w:rPr>
        <w:t>III)Healthcare Program</w:t>
      </w:r>
      <w:r w:rsidR="001A75D2" w:rsidRPr="006E40FB">
        <w:rPr>
          <w:rFonts w:ascii="Times New Roman" w:eastAsia="Times New Roman" w:hAnsi="Times New Roman"/>
          <w:sz w:val="24"/>
          <w:szCs w:val="24"/>
        </w:rPr>
        <w:t>:</w:t>
      </w:r>
    </w:p>
    <w:p w14:paraId="40E7EAFF" w14:textId="385F61BC" w:rsidR="001D795B" w:rsidRPr="006E40FB" w:rsidRDefault="001D795B" w:rsidP="001D795B">
      <w:pPr>
        <w:pStyle w:val="ListParagraph"/>
        <w:numPr>
          <w:ilvl w:val="3"/>
          <w:numId w:val="13"/>
        </w:numPr>
        <w:spacing w:after="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>Medicare</w:t>
      </w:r>
    </w:p>
    <w:p w14:paraId="1CF8A068" w14:textId="2D664E59" w:rsidR="001D795B" w:rsidRPr="006E40FB" w:rsidRDefault="001D795B" w:rsidP="001D795B">
      <w:pPr>
        <w:pStyle w:val="ListParagraph"/>
        <w:numPr>
          <w:ilvl w:val="3"/>
          <w:numId w:val="13"/>
        </w:numPr>
        <w:spacing w:after="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>Medicaid</w:t>
      </w:r>
    </w:p>
    <w:p w14:paraId="35669A3E" w14:textId="0643419D" w:rsidR="001D795B" w:rsidRPr="006E40FB" w:rsidRDefault="001D795B" w:rsidP="001D795B">
      <w:pPr>
        <w:pStyle w:val="ListParagraph"/>
        <w:numPr>
          <w:ilvl w:val="3"/>
          <w:numId w:val="13"/>
        </w:numPr>
        <w:spacing w:after="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>None</w:t>
      </w:r>
    </w:p>
    <w:p w14:paraId="69E1408D" w14:textId="3619942F" w:rsidR="001D795B" w:rsidRPr="006E40FB" w:rsidRDefault="00907158" w:rsidP="00907158">
      <w:pPr>
        <w:spacing w:after="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 xml:space="preserve">                                </w:t>
      </w:r>
      <w:r w:rsidR="001D795B" w:rsidRPr="006E40FB">
        <w:rPr>
          <w:rFonts w:ascii="Times New Roman" w:eastAsia="Times New Roman" w:hAnsi="Times New Roman"/>
          <w:sz w:val="24"/>
          <w:szCs w:val="24"/>
        </w:rPr>
        <w:t>IV)Visit Date</w:t>
      </w:r>
      <w:r w:rsidR="001A75D2" w:rsidRPr="006E40FB">
        <w:rPr>
          <w:rFonts w:ascii="Times New Roman" w:eastAsia="Times New Roman" w:hAnsi="Times New Roman"/>
          <w:sz w:val="24"/>
          <w:szCs w:val="24"/>
        </w:rPr>
        <w:t xml:space="preserve"> </w:t>
      </w:r>
      <w:r w:rsidR="001D795B" w:rsidRPr="006E40FB">
        <w:rPr>
          <w:rFonts w:ascii="Times New Roman" w:eastAsia="Times New Roman" w:hAnsi="Times New Roman"/>
          <w:sz w:val="24"/>
          <w:szCs w:val="24"/>
        </w:rPr>
        <w:t>(Required)</w:t>
      </w:r>
    </w:p>
    <w:p w14:paraId="16796AB6" w14:textId="140A045B" w:rsidR="001D795B" w:rsidRPr="006E40FB" w:rsidRDefault="001D795B" w:rsidP="001D795B">
      <w:pPr>
        <w:pStyle w:val="ListParagraph"/>
        <w:numPr>
          <w:ilvl w:val="0"/>
          <w:numId w:val="23"/>
        </w:numPr>
        <w:spacing w:after="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 xml:space="preserve">Select the date </w:t>
      </w:r>
    </w:p>
    <w:p w14:paraId="03F31E9F" w14:textId="639964B7" w:rsidR="001D795B" w:rsidRPr="006E40FB" w:rsidRDefault="00907158" w:rsidP="00907158">
      <w:pPr>
        <w:spacing w:after="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 xml:space="preserve">                                </w:t>
      </w:r>
      <w:r w:rsidR="001D795B" w:rsidRPr="006E40FB">
        <w:rPr>
          <w:rFonts w:ascii="Times New Roman" w:eastAsia="Times New Roman" w:hAnsi="Times New Roman"/>
          <w:sz w:val="24"/>
          <w:szCs w:val="24"/>
        </w:rPr>
        <w:t>V)Comment:</w:t>
      </w:r>
    </w:p>
    <w:p w14:paraId="620E5604" w14:textId="0EDC09FD" w:rsidR="001D795B" w:rsidRPr="006E40FB" w:rsidRDefault="001D795B" w:rsidP="001D795B">
      <w:pPr>
        <w:spacing w:after="0"/>
        <w:ind w:left="144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ab/>
      </w:r>
      <w:r w:rsidR="00907158" w:rsidRPr="006E40FB">
        <w:rPr>
          <w:rFonts w:ascii="Times New Roman" w:eastAsia="Times New Roman" w:hAnsi="Times New Roman"/>
          <w:sz w:val="24"/>
          <w:szCs w:val="24"/>
        </w:rPr>
        <w:t xml:space="preserve">     </w:t>
      </w:r>
      <w:r w:rsidRPr="006E40FB">
        <w:rPr>
          <w:rFonts w:ascii="Times New Roman" w:eastAsia="Times New Roman" w:hAnsi="Times New Roman"/>
          <w:sz w:val="24"/>
          <w:szCs w:val="24"/>
        </w:rPr>
        <w:t>Comment Box</w:t>
      </w:r>
    </w:p>
    <w:p w14:paraId="43B860E3" w14:textId="16DE6B80" w:rsidR="001D795B" w:rsidRPr="006E40FB" w:rsidRDefault="00907158" w:rsidP="001D795B">
      <w:pPr>
        <w:spacing w:after="0"/>
        <w:ind w:left="144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 xml:space="preserve">      </w:t>
      </w:r>
      <w:r w:rsidR="001D795B" w:rsidRPr="006E40FB">
        <w:rPr>
          <w:rFonts w:ascii="Times New Roman" w:eastAsia="Times New Roman" w:hAnsi="Times New Roman"/>
          <w:sz w:val="24"/>
          <w:szCs w:val="24"/>
        </w:rPr>
        <w:t>VI)</w:t>
      </w:r>
      <w:r w:rsidR="001A75D2" w:rsidRPr="006E40FB">
        <w:rPr>
          <w:rFonts w:ascii="Times New Roman" w:eastAsia="Times New Roman" w:hAnsi="Times New Roman"/>
          <w:sz w:val="24"/>
          <w:szCs w:val="24"/>
        </w:rPr>
        <w:t>Click on:</w:t>
      </w:r>
    </w:p>
    <w:p w14:paraId="08285BEF" w14:textId="3008E2AF" w:rsidR="001A75D2" w:rsidRPr="006E40FB" w:rsidRDefault="001A75D2" w:rsidP="001D795B">
      <w:pPr>
        <w:spacing w:after="0"/>
        <w:ind w:left="144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ab/>
      </w:r>
      <w:r w:rsidR="00907158" w:rsidRPr="006E40FB">
        <w:rPr>
          <w:rFonts w:ascii="Times New Roman" w:eastAsia="Times New Roman" w:hAnsi="Times New Roman"/>
          <w:sz w:val="24"/>
          <w:szCs w:val="24"/>
        </w:rPr>
        <w:t xml:space="preserve">       </w:t>
      </w:r>
      <w:r w:rsidRPr="006E40FB">
        <w:rPr>
          <w:rFonts w:ascii="Times New Roman" w:eastAsia="Times New Roman" w:hAnsi="Times New Roman"/>
          <w:sz w:val="24"/>
          <w:szCs w:val="24"/>
        </w:rPr>
        <w:t>Book Appointment</w:t>
      </w:r>
    </w:p>
    <w:p w14:paraId="62A88D67" w14:textId="7D371386" w:rsidR="001A75D2" w:rsidRPr="006E40FB" w:rsidRDefault="001A75D2" w:rsidP="00907158">
      <w:pPr>
        <w:pStyle w:val="ListParagraph"/>
        <w:numPr>
          <w:ilvl w:val="1"/>
          <w:numId w:val="2"/>
        </w:numPr>
        <w:spacing w:after="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>History</w:t>
      </w:r>
    </w:p>
    <w:p w14:paraId="6A7C9B1F" w14:textId="3C52FD71" w:rsidR="0056774E" w:rsidRPr="006E40FB" w:rsidRDefault="0056774E" w:rsidP="0056774E">
      <w:pPr>
        <w:pStyle w:val="ListParagraph"/>
        <w:spacing w:after="0"/>
        <w:ind w:left="216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 xml:space="preserve">Its show Detail about Book Appointment </w:t>
      </w:r>
    </w:p>
    <w:p w14:paraId="58296097" w14:textId="3AFC22E1" w:rsidR="001A75D2" w:rsidRPr="006E40FB" w:rsidRDefault="001A75D2" w:rsidP="001A75D2">
      <w:pPr>
        <w:pStyle w:val="ListParagraph"/>
        <w:numPr>
          <w:ilvl w:val="1"/>
          <w:numId w:val="2"/>
        </w:numPr>
        <w:spacing w:after="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>Logout</w:t>
      </w:r>
    </w:p>
    <w:p w14:paraId="67F1900B" w14:textId="77777777" w:rsidR="006E40FB" w:rsidRDefault="006E40FB" w:rsidP="00A046EB">
      <w:pPr>
        <w:spacing w:after="0"/>
        <w:rPr>
          <w:rFonts w:ascii="Times New Roman" w:eastAsia="Times New Roman" w:hAnsi="Times New Roman"/>
          <w:b/>
          <w:sz w:val="24"/>
          <w:szCs w:val="24"/>
        </w:rPr>
      </w:pPr>
    </w:p>
    <w:p w14:paraId="3F622013" w14:textId="3FEC5123" w:rsidR="002C64D5" w:rsidRDefault="002C64D5" w:rsidP="00A046EB">
      <w:pPr>
        <w:spacing w:after="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b/>
          <w:sz w:val="24"/>
          <w:szCs w:val="24"/>
        </w:rPr>
        <w:t xml:space="preserve">6. Features not to be </w:t>
      </w:r>
      <w:r w:rsidR="00E26506" w:rsidRPr="006E40FB">
        <w:rPr>
          <w:rFonts w:ascii="Times New Roman" w:eastAsia="Times New Roman" w:hAnsi="Times New Roman"/>
          <w:b/>
          <w:sz w:val="24"/>
          <w:szCs w:val="24"/>
        </w:rPr>
        <w:t>tested:</w:t>
      </w:r>
      <w:r w:rsidR="00E26506" w:rsidRPr="006E40FB">
        <w:rPr>
          <w:rFonts w:ascii="Times New Roman" w:eastAsia="Times New Roman" w:hAnsi="Times New Roman"/>
          <w:sz w:val="24"/>
          <w:szCs w:val="24"/>
        </w:rPr>
        <w:t xml:space="preserve"> NA</w:t>
      </w:r>
    </w:p>
    <w:p w14:paraId="0AE68E92" w14:textId="77777777" w:rsidR="006E40FB" w:rsidRPr="006E40FB" w:rsidRDefault="006E40FB" w:rsidP="00A046EB">
      <w:pPr>
        <w:spacing w:after="0"/>
        <w:rPr>
          <w:rFonts w:ascii="Times New Roman" w:eastAsia="Times New Roman" w:hAnsi="Times New Roman"/>
          <w:sz w:val="24"/>
          <w:szCs w:val="24"/>
        </w:rPr>
      </w:pPr>
    </w:p>
    <w:p w14:paraId="32754DB9" w14:textId="77777777" w:rsidR="002C64D5" w:rsidRPr="006E40FB" w:rsidRDefault="002C64D5" w:rsidP="002C64D5">
      <w:pPr>
        <w:spacing w:after="0"/>
        <w:rPr>
          <w:rFonts w:ascii="Times New Roman" w:eastAsia="Times New Roman" w:hAnsi="Times New Roman"/>
          <w:b/>
          <w:sz w:val="24"/>
          <w:szCs w:val="24"/>
        </w:rPr>
      </w:pPr>
      <w:r w:rsidRPr="006E40FB">
        <w:rPr>
          <w:rFonts w:ascii="Times New Roman" w:eastAsia="Times New Roman" w:hAnsi="Times New Roman"/>
          <w:b/>
          <w:sz w:val="24"/>
          <w:szCs w:val="24"/>
        </w:rPr>
        <w:t>7. Entry Criteria:</w:t>
      </w:r>
    </w:p>
    <w:p w14:paraId="59337D5C" w14:textId="77777777" w:rsidR="002C64D5" w:rsidRPr="006E40FB" w:rsidRDefault="002C64D5" w:rsidP="002C64D5">
      <w:pPr>
        <w:spacing w:after="0"/>
        <w:ind w:firstLine="72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 xml:space="preserve">a) Test Design: </w:t>
      </w:r>
    </w:p>
    <w:p w14:paraId="275D1362" w14:textId="4B253055" w:rsidR="002C64D5" w:rsidRPr="006E40FB" w:rsidRDefault="002C64D5" w:rsidP="002C64D5">
      <w:pPr>
        <w:numPr>
          <w:ilvl w:val="1"/>
          <w:numId w:val="21"/>
        </w:numPr>
        <w:spacing w:after="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>Team formation, Responsibilities,</w:t>
      </w:r>
      <w:r w:rsidR="00E26506" w:rsidRPr="006E40FB">
        <w:rPr>
          <w:rFonts w:ascii="Times New Roman" w:eastAsia="Times New Roman" w:hAnsi="Times New Roman"/>
          <w:sz w:val="24"/>
          <w:szCs w:val="24"/>
        </w:rPr>
        <w:t xml:space="preserve"> </w:t>
      </w:r>
      <w:r w:rsidRPr="006E40FB">
        <w:rPr>
          <w:rFonts w:ascii="Times New Roman" w:eastAsia="Times New Roman" w:hAnsi="Times New Roman"/>
          <w:sz w:val="24"/>
          <w:szCs w:val="24"/>
        </w:rPr>
        <w:t>schedule,</w:t>
      </w:r>
      <w:r w:rsidR="00E26506" w:rsidRPr="006E40FB">
        <w:rPr>
          <w:rFonts w:ascii="Times New Roman" w:eastAsia="Times New Roman" w:hAnsi="Times New Roman"/>
          <w:sz w:val="24"/>
          <w:szCs w:val="24"/>
        </w:rPr>
        <w:t xml:space="preserve"> </w:t>
      </w:r>
      <w:r w:rsidRPr="006E40FB">
        <w:rPr>
          <w:rFonts w:ascii="Times New Roman" w:eastAsia="Times New Roman" w:hAnsi="Times New Roman"/>
          <w:sz w:val="24"/>
          <w:szCs w:val="24"/>
        </w:rPr>
        <w:t>requirements,</w:t>
      </w:r>
      <w:r w:rsidR="00E26506" w:rsidRPr="006E40FB">
        <w:rPr>
          <w:rFonts w:ascii="Times New Roman" w:eastAsia="Times New Roman" w:hAnsi="Times New Roman"/>
          <w:sz w:val="24"/>
          <w:szCs w:val="24"/>
        </w:rPr>
        <w:t xml:space="preserve"> </w:t>
      </w:r>
      <w:r w:rsidRPr="006E40FB">
        <w:rPr>
          <w:rFonts w:ascii="Times New Roman" w:eastAsia="Times New Roman" w:hAnsi="Times New Roman"/>
          <w:sz w:val="24"/>
          <w:szCs w:val="24"/>
        </w:rPr>
        <w:t xml:space="preserve">test case template </w:t>
      </w:r>
    </w:p>
    <w:p w14:paraId="38BD4BBA" w14:textId="77777777" w:rsidR="002C64D5" w:rsidRPr="006E40FB" w:rsidRDefault="002C64D5" w:rsidP="002C64D5">
      <w:pPr>
        <w:numPr>
          <w:ilvl w:val="1"/>
          <w:numId w:val="21"/>
        </w:numPr>
        <w:spacing w:after="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>Training on domain, on automation tools</w:t>
      </w:r>
    </w:p>
    <w:p w14:paraId="510EF017" w14:textId="77777777" w:rsidR="002C64D5" w:rsidRPr="006E40FB" w:rsidRDefault="002C64D5" w:rsidP="002C64D5">
      <w:pPr>
        <w:spacing w:after="0"/>
        <w:ind w:firstLine="72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>b) Test Execution</w:t>
      </w:r>
    </w:p>
    <w:p w14:paraId="451D942C" w14:textId="77777777" w:rsidR="002C64D5" w:rsidRPr="006E40FB" w:rsidRDefault="002C64D5" w:rsidP="002C64D5">
      <w:pPr>
        <w:spacing w:after="0"/>
        <w:ind w:left="108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>Readiness of test tab</w:t>
      </w:r>
    </w:p>
    <w:p w14:paraId="1ACA3274" w14:textId="77777777" w:rsidR="002C64D5" w:rsidRPr="006E40FB" w:rsidRDefault="002C64D5" w:rsidP="002C64D5">
      <w:pPr>
        <w:spacing w:after="0"/>
        <w:ind w:left="108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>Readiness of AUT</w:t>
      </w:r>
    </w:p>
    <w:p w14:paraId="59FE5725" w14:textId="77777777" w:rsidR="002C64D5" w:rsidRPr="006E40FB" w:rsidRDefault="002C64D5" w:rsidP="002C64D5">
      <w:pPr>
        <w:spacing w:after="0"/>
        <w:ind w:left="108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>Requirements</w:t>
      </w:r>
    </w:p>
    <w:p w14:paraId="0D61F977" w14:textId="77777777" w:rsidR="002C64D5" w:rsidRPr="006E40FB" w:rsidRDefault="002C64D5" w:rsidP="002C64D5">
      <w:pPr>
        <w:spacing w:after="0"/>
        <w:ind w:left="108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>Test case Documents</w:t>
      </w:r>
    </w:p>
    <w:p w14:paraId="02AC079A" w14:textId="77777777" w:rsidR="002C64D5" w:rsidRPr="006E40FB" w:rsidRDefault="002C64D5" w:rsidP="002C64D5">
      <w:pPr>
        <w:spacing w:after="0"/>
        <w:ind w:left="108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>Test data</w:t>
      </w:r>
    </w:p>
    <w:p w14:paraId="1CAC495B" w14:textId="77777777" w:rsidR="002C64D5" w:rsidRPr="006E40FB" w:rsidRDefault="002C64D5" w:rsidP="002C64D5">
      <w:pPr>
        <w:spacing w:after="0"/>
        <w:ind w:left="108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>Defect Report Template</w:t>
      </w:r>
    </w:p>
    <w:p w14:paraId="1886FA8F" w14:textId="2E2C455F" w:rsidR="002C64D5" w:rsidRDefault="008A33B9" w:rsidP="002C64D5">
      <w:pPr>
        <w:spacing w:after="0"/>
        <w:ind w:left="108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>Etc.</w:t>
      </w:r>
      <w:r w:rsidR="002C64D5" w:rsidRPr="006E40FB">
        <w:rPr>
          <w:rFonts w:ascii="Times New Roman" w:eastAsia="Times New Roman" w:hAnsi="Times New Roman"/>
          <w:sz w:val="24"/>
          <w:szCs w:val="24"/>
        </w:rPr>
        <w:t>….</w:t>
      </w:r>
    </w:p>
    <w:p w14:paraId="6FA847AA" w14:textId="77777777" w:rsidR="006E40FB" w:rsidRPr="006E40FB" w:rsidRDefault="006E40FB" w:rsidP="002C64D5">
      <w:pPr>
        <w:spacing w:after="0"/>
        <w:ind w:left="1080"/>
        <w:rPr>
          <w:rFonts w:ascii="Times New Roman" w:eastAsia="Times New Roman" w:hAnsi="Times New Roman"/>
          <w:sz w:val="24"/>
          <w:szCs w:val="24"/>
        </w:rPr>
      </w:pPr>
    </w:p>
    <w:p w14:paraId="0D4709E8" w14:textId="77777777" w:rsidR="002C64D5" w:rsidRPr="006E40FB" w:rsidRDefault="002C64D5" w:rsidP="002C64D5">
      <w:pPr>
        <w:spacing w:after="0"/>
        <w:rPr>
          <w:rFonts w:ascii="Times New Roman" w:eastAsia="Times New Roman" w:hAnsi="Times New Roman"/>
          <w:b/>
          <w:sz w:val="24"/>
          <w:szCs w:val="24"/>
        </w:rPr>
      </w:pPr>
      <w:r w:rsidRPr="006E40FB">
        <w:rPr>
          <w:rFonts w:ascii="Times New Roman" w:eastAsia="Times New Roman" w:hAnsi="Times New Roman"/>
          <w:b/>
          <w:sz w:val="24"/>
          <w:szCs w:val="24"/>
        </w:rPr>
        <w:t>8) Exit Criteria:</w:t>
      </w:r>
    </w:p>
    <w:p w14:paraId="7953C778" w14:textId="77777777" w:rsidR="002C64D5" w:rsidRPr="006E40FB" w:rsidRDefault="002C64D5" w:rsidP="002C64D5">
      <w:pPr>
        <w:spacing w:after="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ab/>
        <w:t>All possible test cases executed</w:t>
      </w:r>
    </w:p>
    <w:p w14:paraId="1E183DA8" w14:textId="184B028F" w:rsidR="002C64D5" w:rsidRPr="006E40FB" w:rsidRDefault="002C64D5" w:rsidP="002C64D5">
      <w:pPr>
        <w:spacing w:after="0"/>
        <w:ind w:firstLine="72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 xml:space="preserve">Maximum defect </w:t>
      </w:r>
      <w:r w:rsidR="00E92621" w:rsidRPr="006E40FB">
        <w:rPr>
          <w:rFonts w:ascii="Times New Roman" w:eastAsia="Times New Roman" w:hAnsi="Times New Roman"/>
          <w:sz w:val="24"/>
          <w:szCs w:val="24"/>
        </w:rPr>
        <w:t>fixed;</w:t>
      </w:r>
      <w:r w:rsidRPr="006E40FB">
        <w:rPr>
          <w:rFonts w:ascii="Times New Roman" w:eastAsia="Times New Roman" w:hAnsi="Times New Roman"/>
          <w:sz w:val="24"/>
          <w:szCs w:val="24"/>
        </w:rPr>
        <w:t xml:space="preserve"> final regression performed successfully</w:t>
      </w:r>
    </w:p>
    <w:p w14:paraId="230221A3" w14:textId="77777777" w:rsidR="002C64D5" w:rsidRPr="006E40FB" w:rsidRDefault="002C64D5" w:rsidP="002C64D5">
      <w:pPr>
        <w:spacing w:after="0"/>
        <w:ind w:firstLine="72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>Confidence on test process</w:t>
      </w:r>
    </w:p>
    <w:p w14:paraId="23D12842" w14:textId="77777777" w:rsidR="002C64D5" w:rsidRPr="006E40FB" w:rsidRDefault="002C64D5" w:rsidP="002C64D5">
      <w:pPr>
        <w:spacing w:after="0"/>
        <w:ind w:firstLine="72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>Time limitations</w:t>
      </w:r>
    </w:p>
    <w:p w14:paraId="2A022EBD" w14:textId="77777777" w:rsidR="002C64D5" w:rsidRDefault="002C64D5" w:rsidP="002C64D5">
      <w:pPr>
        <w:spacing w:after="0"/>
        <w:ind w:firstLine="72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>Budget limitations</w:t>
      </w:r>
    </w:p>
    <w:p w14:paraId="3BBA4E6E" w14:textId="77777777" w:rsidR="006E40FB" w:rsidRPr="006E40FB" w:rsidRDefault="006E40FB" w:rsidP="002C64D5">
      <w:pPr>
        <w:spacing w:after="0"/>
        <w:ind w:firstLine="720"/>
        <w:rPr>
          <w:rFonts w:ascii="Times New Roman" w:eastAsia="Times New Roman" w:hAnsi="Times New Roman"/>
          <w:sz w:val="24"/>
          <w:szCs w:val="24"/>
        </w:rPr>
      </w:pPr>
    </w:p>
    <w:p w14:paraId="7884AC96" w14:textId="04D58D92" w:rsidR="00476EFC" w:rsidRDefault="002C64D5" w:rsidP="002C64D5">
      <w:pPr>
        <w:spacing w:after="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b/>
          <w:sz w:val="24"/>
          <w:szCs w:val="24"/>
        </w:rPr>
        <w:t>9) Suspension criteria:</w:t>
      </w:r>
      <w:r w:rsidR="003F349C" w:rsidRPr="006E40FB">
        <w:rPr>
          <w:rFonts w:ascii="Times New Roman" w:eastAsia="Times New Roman" w:hAnsi="Times New Roman"/>
          <w:b/>
          <w:sz w:val="24"/>
          <w:szCs w:val="24"/>
        </w:rPr>
        <w:t xml:space="preserve"> </w:t>
      </w:r>
      <w:r w:rsidR="003F349C" w:rsidRPr="006E40FB">
        <w:rPr>
          <w:rFonts w:ascii="Times New Roman" w:eastAsia="Times New Roman" w:hAnsi="Times New Roman"/>
          <w:sz w:val="24"/>
          <w:szCs w:val="24"/>
        </w:rPr>
        <w:t>Nill</w:t>
      </w:r>
    </w:p>
    <w:p w14:paraId="41E2C1D0" w14:textId="77777777" w:rsidR="006E40FB" w:rsidRDefault="006E40FB" w:rsidP="002C64D5">
      <w:pPr>
        <w:spacing w:after="0"/>
        <w:rPr>
          <w:rFonts w:ascii="Times New Roman" w:eastAsia="Times New Roman" w:hAnsi="Times New Roman"/>
          <w:sz w:val="24"/>
          <w:szCs w:val="24"/>
        </w:rPr>
      </w:pPr>
    </w:p>
    <w:p w14:paraId="5B637A15" w14:textId="7024CAF4" w:rsidR="002C64D5" w:rsidRPr="006E40FB" w:rsidRDefault="002C64D5" w:rsidP="002C64D5">
      <w:pPr>
        <w:spacing w:after="0"/>
        <w:rPr>
          <w:rFonts w:ascii="Times New Roman" w:eastAsia="Times New Roman" w:hAnsi="Times New Roman"/>
          <w:b/>
          <w:sz w:val="24"/>
          <w:szCs w:val="24"/>
        </w:rPr>
      </w:pPr>
      <w:r w:rsidRPr="006E40FB">
        <w:rPr>
          <w:rFonts w:ascii="Times New Roman" w:eastAsia="Times New Roman" w:hAnsi="Times New Roman"/>
          <w:b/>
          <w:sz w:val="24"/>
          <w:szCs w:val="24"/>
        </w:rPr>
        <w:t xml:space="preserve">10) Roles and </w:t>
      </w:r>
      <w:r w:rsidR="00F340EB" w:rsidRPr="006E40FB">
        <w:rPr>
          <w:rFonts w:ascii="Times New Roman" w:eastAsia="Times New Roman" w:hAnsi="Times New Roman"/>
          <w:b/>
          <w:sz w:val="24"/>
          <w:szCs w:val="24"/>
        </w:rPr>
        <w:t>Responsibilities</w:t>
      </w:r>
      <w:r w:rsidRPr="006E40FB">
        <w:rPr>
          <w:rFonts w:ascii="Times New Roman" w:eastAsia="Times New Roman" w:hAnsi="Times New Roman"/>
          <w:b/>
          <w:sz w:val="24"/>
          <w:szCs w:val="24"/>
        </w:rPr>
        <w:t>:</w:t>
      </w:r>
    </w:p>
    <w:tbl>
      <w:tblPr>
        <w:tblW w:w="9337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70"/>
        <w:gridCol w:w="1947"/>
        <w:gridCol w:w="1261"/>
        <w:gridCol w:w="3916"/>
        <w:gridCol w:w="1443"/>
      </w:tblGrid>
      <w:tr w:rsidR="002C64D5" w:rsidRPr="006E40FB" w14:paraId="7EEB1526" w14:textId="77777777" w:rsidTr="00476EFC">
        <w:tc>
          <w:tcPr>
            <w:tcW w:w="715" w:type="dxa"/>
          </w:tcPr>
          <w:p w14:paraId="124F5A3D" w14:textId="77777777" w:rsidR="002C64D5" w:rsidRPr="006E40FB" w:rsidRDefault="002C64D5" w:rsidP="00113752">
            <w:pPr>
              <w:spacing w:after="0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b/>
                <w:sz w:val="24"/>
                <w:szCs w:val="24"/>
              </w:rPr>
              <w:lastRenderedPageBreak/>
              <w:t>S.NO</w:t>
            </w:r>
          </w:p>
        </w:tc>
        <w:tc>
          <w:tcPr>
            <w:tcW w:w="2030" w:type="dxa"/>
          </w:tcPr>
          <w:p w14:paraId="09458B23" w14:textId="77777777" w:rsidR="002C64D5" w:rsidRPr="006E40FB" w:rsidRDefault="002C64D5" w:rsidP="00113752">
            <w:pPr>
              <w:spacing w:after="0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297" w:type="dxa"/>
          </w:tcPr>
          <w:p w14:paraId="4BF7814D" w14:textId="77777777" w:rsidR="002C64D5" w:rsidRPr="006E40FB" w:rsidRDefault="002C64D5" w:rsidP="00113752">
            <w:pPr>
              <w:spacing w:after="0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b/>
                <w:sz w:val="24"/>
                <w:szCs w:val="24"/>
              </w:rPr>
              <w:t>ROLE</w:t>
            </w:r>
          </w:p>
        </w:tc>
        <w:tc>
          <w:tcPr>
            <w:tcW w:w="4058" w:type="dxa"/>
          </w:tcPr>
          <w:p w14:paraId="71283AAA" w14:textId="77777777" w:rsidR="002C64D5" w:rsidRPr="006E40FB" w:rsidRDefault="002C64D5" w:rsidP="00113752">
            <w:pPr>
              <w:spacing w:after="0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1237" w:type="dxa"/>
          </w:tcPr>
          <w:p w14:paraId="2F5F87D7" w14:textId="77777777" w:rsidR="002C64D5" w:rsidRPr="006E40FB" w:rsidRDefault="002C64D5" w:rsidP="00113752">
            <w:pPr>
              <w:spacing w:after="0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6E40FB" w14:paraId="06DB1A8F" w14:textId="77777777" w:rsidTr="00476EFC">
        <w:tc>
          <w:tcPr>
            <w:tcW w:w="715" w:type="dxa"/>
          </w:tcPr>
          <w:p w14:paraId="1B974F0A" w14:textId="77777777" w:rsidR="002C64D5" w:rsidRPr="006E40FB" w:rsidRDefault="002C64D5" w:rsidP="00113752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>1</w:t>
            </w:r>
          </w:p>
        </w:tc>
        <w:tc>
          <w:tcPr>
            <w:tcW w:w="2030" w:type="dxa"/>
          </w:tcPr>
          <w:p w14:paraId="16BFEC68" w14:textId="1FC0BD21" w:rsidR="002C64D5" w:rsidRPr="006E40FB" w:rsidRDefault="00476EFC" w:rsidP="00113752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>Sam Sylvester A</w:t>
            </w:r>
          </w:p>
        </w:tc>
        <w:tc>
          <w:tcPr>
            <w:tcW w:w="1297" w:type="dxa"/>
          </w:tcPr>
          <w:p w14:paraId="5BDD06FB" w14:textId="77777777" w:rsidR="002C64D5" w:rsidRPr="006E40FB" w:rsidRDefault="002C64D5" w:rsidP="00113752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>Test Lead</w:t>
            </w:r>
          </w:p>
        </w:tc>
        <w:tc>
          <w:tcPr>
            <w:tcW w:w="4058" w:type="dxa"/>
          </w:tcPr>
          <w:p w14:paraId="4961A3AC" w14:textId="77777777" w:rsidR="002C64D5" w:rsidRPr="006E40FB" w:rsidRDefault="002C64D5" w:rsidP="00113752">
            <w:pPr>
              <w:spacing w:after="0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>Test planning, guidance, Monitoring and test control</w:t>
            </w:r>
          </w:p>
        </w:tc>
        <w:tc>
          <w:tcPr>
            <w:tcW w:w="1237" w:type="dxa"/>
          </w:tcPr>
          <w:p w14:paraId="41D0EB2E" w14:textId="77777777" w:rsidR="002C64D5" w:rsidRPr="006E40FB" w:rsidRDefault="002C64D5" w:rsidP="00113752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2C64D5" w:rsidRPr="006E40FB" w14:paraId="5A3E74D6" w14:textId="77777777" w:rsidTr="00476EFC">
        <w:tc>
          <w:tcPr>
            <w:tcW w:w="715" w:type="dxa"/>
          </w:tcPr>
          <w:p w14:paraId="1E968112" w14:textId="77777777" w:rsidR="002C64D5" w:rsidRPr="006E40FB" w:rsidRDefault="002C64D5" w:rsidP="00113752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>2</w:t>
            </w:r>
          </w:p>
        </w:tc>
        <w:tc>
          <w:tcPr>
            <w:tcW w:w="2030" w:type="dxa"/>
          </w:tcPr>
          <w:p w14:paraId="0EE24DF5" w14:textId="50D6A3DE" w:rsidR="002C64D5" w:rsidRPr="006E40FB" w:rsidRDefault="00476EFC" w:rsidP="00113752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>Sam Sylvester A</w:t>
            </w:r>
          </w:p>
        </w:tc>
        <w:tc>
          <w:tcPr>
            <w:tcW w:w="1297" w:type="dxa"/>
          </w:tcPr>
          <w:p w14:paraId="1AD56F3F" w14:textId="77777777" w:rsidR="002C64D5" w:rsidRPr="006E40FB" w:rsidRDefault="002C64D5" w:rsidP="00113752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>Sr. Tester</w:t>
            </w:r>
          </w:p>
        </w:tc>
        <w:tc>
          <w:tcPr>
            <w:tcW w:w="4058" w:type="dxa"/>
          </w:tcPr>
          <w:p w14:paraId="0919830E" w14:textId="77777777" w:rsidR="002C64D5" w:rsidRPr="006E40FB" w:rsidRDefault="002C64D5" w:rsidP="00113752">
            <w:pPr>
              <w:spacing w:after="0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>Test data collection, Generating test scenarios</w:t>
            </w:r>
          </w:p>
        </w:tc>
        <w:tc>
          <w:tcPr>
            <w:tcW w:w="1237" w:type="dxa"/>
          </w:tcPr>
          <w:p w14:paraId="32C56849" w14:textId="77777777" w:rsidR="002C64D5" w:rsidRPr="006E40FB" w:rsidRDefault="002C64D5" w:rsidP="00113752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2C64D5" w:rsidRPr="006E40FB" w14:paraId="3EB65660" w14:textId="77777777" w:rsidTr="00476EFC">
        <w:tc>
          <w:tcPr>
            <w:tcW w:w="715" w:type="dxa"/>
          </w:tcPr>
          <w:p w14:paraId="2915180D" w14:textId="77777777" w:rsidR="002C64D5" w:rsidRPr="006E40FB" w:rsidRDefault="002C64D5" w:rsidP="00113752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>3</w:t>
            </w:r>
          </w:p>
        </w:tc>
        <w:tc>
          <w:tcPr>
            <w:tcW w:w="2030" w:type="dxa"/>
          </w:tcPr>
          <w:p w14:paraId="29486A30" w14:textId="62BAE558" w:rsidR="002C64D5" w:rsidRPr="006E40FB" w:rsidRDefault="00476EFC" w:rsidP="00113752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>Sam Sylvester A</w:t>
            </w:r>
          </w:p>
        </w:tc>
        <w:tc>
          <w:tcPr>
            <w:tcW w:w="1297" w:type="dxa"/>
          </w:tcPr>
          <w:p w14:paraId="5A1E8781" w14:textId="77777777" w:rsidR="002C64D5" w:rsidRPr="006E40FB" w:rsidRDefault="002C64D5" w:rsidP="00113752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6041586C" w14:textId="3F9F47BD" w:rsidR="002C64D5" w:rsidRPr="006E40FB" w:rsidRDefault="002C64D5" w:rsidP="00113752">
            <w:pPr>
              <w:spacing w:after="0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>Test case documentation, test</w:t>
            </w:r>
            <w:r w:rsidR="00F340EB" w:rsidRPr="006E40FB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>execution, defect reporting and tracking for admin module</w:t>
            </w:r>
          </w:p>
        </w:tc>
        <w:tc>
          <w:tcPr>
            <w:tcW w:w="1237" w:type="dxa"/>
          </w:tcPr>
          <w:p w14:paraId="45EA0B0A" w14:textId="77777777" w:rsidR="002C64D5" w:rsidRPr="006E40FB" w:rsidRDefault="002C64D5" w:rsidP="00113752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</w:tbl>
    <w:p w14:paraId="2156115A" w14:textId="77777777" w:rsidR="002C64D5" w:rsidRPr="006E40FB" w:rsidRDefault="002C64D5" w:rsidP="002C64D5">
      <w:pPr>
        <w:spacing w:after="0"/>
        <w:rPr>
          <w:rFonts w:ascii="Times New Roman" w:eastAsia="Times New Roman" w:hAnsi="Times New Roman"/>
          <w:sz w:val="24"/>
          <w:szCs w:val="24"/>
        </w:rPr>
      </w:pPr>
    </w:p>
    <w:p w14:paraId="7DE46962" w14:textId="77777777" w:rsidR="002C64D5" w:rsidRPr="006E40FB" w:rsidRDefault="002C64D5" w:rsidP="002C64D5">
      <w:pPr>
        <w:spacing w:after="0"/>
        <w:rPr>
          <w:rFonts w:ascii="Times New Roman" w:eastAsia="Times New Roman" w:hAnsi="Times New Roman"/>
          <w:b/>
          <w:sz w:val="24"/>
          <w:szCs w:val="24"/>
        </w:rPr>
      </w:pPr>
      <w:r w:rsidRPr="006E40FB">
        <w:rPr>
          <w:rFonts w:ascii="Times New Roman" w:eastAsia="Times New Roman" w:hAnsi="Times New Roman"/>
          <w:b/>
          <w:sz w:val="24"/>
          <w:szCs w:val="24"/>
        </w:rPr>
        <w:t>11) Schedule:</w:t>
      </w:r>
    </w:p>
    <w:tbl>
      <w:tblPr>
        <w:tblW w:w="9468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10"/>
        <w:gridCol w:w="3202"/>
        <w:gridCol w:w="870"/>
        <w:gridCol w:w="3243"/>
        <w:gridCol w:w="1443"/>
      </w:tblGrid>
      <w:tr w:rsidR="002C64D5" w:rsidRPr="006E40FB" w14:paraId="5F871216" w14:textId="77777777" w:rsidTr="00113752">
        <w:tc>
          <w:tcPr>
            <w:tcW w:w="650" w:type="dxa"/>
          </w:tcPr>
          <w:p w14:paraId="3EABBD94" w14:textId="77777777" w:rsidR="002C64D5" w:rsidRPr="006E40FB" w:rsidRDefault="002C64D5" w:rsidP="00113752">
            <w:pPr>
              <w:spacing w:after="0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b/>
                <w:sz w:val="24"/>
                <w:szCs w:val="24"/>
              </w:rPr>
              <w:t>SNO</w:t>
            </w:r>
          </w:p>
        </w:tc>
        <w:tc>
          <w:tcPr>
            <w:tcW w:w="3397" w:type="dxa"/>
          </w:tcPr>
          <w:p w14:paraId="5D949CAC" w14:textId="77777777" w:rsidR="002C64D5" w:rsidRPr="006E40FB" w:rsidRDefault="002C64D5" w:rsidP="00113752">
            <w:pPr>
              <w:spacing w:after="0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b/>
                <w:sz w:val="24"/>
                <w:szCs w:val="24"/>
              </w:rPr>
              <w:t>TASK</w:t>
            </w:r>
          </w:p>
        </w:tc>
        <w:tc>
          <w:tcPr>
            <w:tcW w:w="751" w:type="dxa"/>
          </w:tcPr>
          <w:p w14:paraId="294B5E62" w14:textId="77777777" w:rsidR="002C64D5" w:rsidRPr="006E40FB" w:rsidRDefault="002C64D5" w:rsidP="00113752">
            <w:pPr>
              <w:spacing w:after="0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b/>
                <w:sz w:val="24"/>
                <w:szCs w:val="24"/>
              </w:rPr>
              <w:t>DAYS</w:t>
            </w:r>
          </w:p>
        </w:tc>
        <w:tc>
          <w:tcPr>
            <w:tcW w:w="3466" w:type="dxa"/>
          </w:tcPr>
          <w:p w14:paraId="4B709EA8" w14:textId="77777777" w:rsidR="002C64D5" w:rsidRPr="006E40FB" w:rsidRDefault="002C64D5" w:rsidP="00113752">
            <w:pPr>
              <w:spacing w:after="0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204" w:type="dxa"/>
          </w:tcPr>
          <w:p w14:paraId="3A8370B1" w14:textId="77777777" w:rsidR="002C64D5" w:rsidRPr="006E40FB" w:rsidRDefault="002C64D5" w:rsidP="00113752">
            <w:pPr>
              <w:spacing w:after="0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6E40FB" w14:paraId="2C7D338F" w14:textId="77777777" w:rsidTr="00113752">
        <w:tc>
          <w:tcPr>
            <w:tcW w:w="650" w:type="dxa"/>
          </w:tcPr>
          <w:p w14:paraId="5BCDC363" w14:textId="77777777" w:rsidR="002C64D5" w:rsidRPr="006E40FB" w:rsidRDefault="002C64D5" w:rsidP="00113752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>1</w:t>
            </w:r>
          </w:p>
        </w:tc>
        <w:tc>
          <w:tcPr>
            <w:tcW w:w="3397" w:type="dxa"/>
          </w:tcPr>
          <w:p w14:paraId="7FCD8E4B" w14:textId="77777777" w:rsidR="002C64D5" w:rsidRPr="006E40FB" w:rsidRDefault="002C64D5" w:rsidP="00113752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>Understanding and Analyzing requirements</w:t>
            </w:r>
          </w:p>
        </w:tc>
        <w:tc>
          <w:tcPr>
            <w:tcW w:w="751" w:type="dxa"/>
          </w:tcPr>
          <w:p w14:paraId="0BD8D194" w14:textId="77777777" w:rsidR="002C64D5" w:rsidRPr="006E40FB" w:rsidRDefault="002C64D5" w:rsidP="00113752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>5</w:t>
            </w:r>
          </w:p>
        </w:tc>
        <w:tc>
          <w:tcPr>
            <w:tcW w:w="3466" w:type="dxa"/>
          </w:tcPr>
          <w:p w14:paraId="17ECD7D6" w14:textId="687F11CB" w:rsidR="002C64D5" w:rsidRPr="006E40FB" w:rsidRDefault="00476EFC" w:rsidP="00113752">
            <w:pPr>
              <w:spacing w:after="0"/>
              <w:ind w:right="-1185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>2</w:t>
            </w:r>
            <w:r w:rsidRPr="006E40FB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nd</w:t>
            </w: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 xml:space="preserve"> January to 6</w:t>
            </w:r>
            <w:r w:rsidRPr="006E40FB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th</w:t>
            </w: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 xml:space="preserve"> January</w:t>
            </w:r>
          </w:p>
        </w:tc>
        <w:tc>
          <w:tcPr>
            <w:tcW w:w="1204" w:type="dxa"/>
          </w:tcPr>
          <w:p w14:paraId="7420E1A4" w14:textId="77777777" w:rsidR="002C64D5" w:rsidRPr="006E40FB" w:rsidRDefault="002C64D5" w:rsidP="00113752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2C64D5" w:rsidRPr="006E40FB" w14:paraId="61FC6AD4" w14:textId="77777777" w:rsidTr="00113752">
        <w:tc>
          <w:tcPr>
            <w:tcW w:w="650" w:type="dxa"/>
          </w:tcPr>
          <w:p w14:paraId="2AEB9033" w14:textId="78848CAA" w:rsidR="002C64D5" w:rsidRPr="006E40FB" w:rsidRDefault="00476EFC" w:rsidP="00113752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>2</w:t>
            </w:r>
          </w:p>
        </w:tc>
        <w:tc>
          <w:tcPr>
            <w:tcW w:w="3397" w:type="dxa"/>
          </w:tcPr>
          <w:p w14:paraId="2A07D14A" w14:textId="77777777" w:rsidR="002C64D5" w:rsidRPr="006E40FB" w:rsidRDefault="002C64D5" w:rsidP="00113752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>Generating Test scenarios</w:t>
            </w:r>
          </w:p>
        </w:tc>
        <w:tc>
          <w:tcPr>
            <w:tcW w:w="751" w:type="dxa"/>
          </w:tcPr>
          <w:p w14:paraId="08F4D8C8" w14:textId="3A6F79DD" w:rsidR="002C64D5" w:rsidRPr="006E40FB" w:rsidRDefault="00476EFC" w:rsidP="00113752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>3</w:t>
            </w:r>
          </w:p>
        </w:tc>
        <w:tc>
          <w:tcPr>
            <w:tcW w:w="3466" w:type="dxa"/>
          </w:tcPr>
          <w:p w14:paraId="342D1C6A" w14:textId="351F2F5C" w:rsidR="002C64D5" w:rsidRPr="006E40FB" w:rsidRDefault="00476EFC" w:rsidP="00113752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>7</w:t>
            </w:r>
            <w:r w:rsidRPr="006E40FB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th</w:t>
            </w: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r w:rsidR="006209A1" w:rsidRPr="006E40FB">
              <w:rPr>
                <w:rFonts w:ascii="Times New Roman" w:eastAsia="Times New Roman" w:hAnsi="Times New Roman"/>
                <w:sz w:val="24"/>
                <w:szCs w:val="24"/>
              </w:rPr>
              <w:t>January</w:t>
            </w: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 xml:space="preserve"> to 9</w:t>
            </w:r>
            <w:r w:rsidRPr="006E40FB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th</w:t>
            </w: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r w:rsidR="006209A1" w:rsidRPr="006E40FB">
              <w:rPr>
                <w:rFonts w:ascii="Times New Roman" w:eastAsia="Times New Roman" w:hAnsi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14:paraId="41A7EB58" w14:textId="77777777" w:rsidR="002C64D5" w:rsidRPr="006E40FB" w:rsidRDefault="002C64D5" w:rsidP="00113752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2C64D5" w:rsidRPr="006E40FB" w14:paraId="23A32286" w14:textId="77777777" w:rsidTr="00113752">
        <w:tc>
          <w:tcPr>
            <w:tcW w:w="650" w:type="dxa"/>
          </w:tcPr>
          <w:p w14:paraId="2B9B3B61" w14:textId="103D297C" w:rsidR="002C64D5" w:rsidRPr="006E40FB" w:rsidRDefault="006209A1" w:rsidP="00113752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>3</w:t>
            </w:r>
          </w:p>
        </w:tc>
        <w:tc>
          <w:tcPr>
            <w:tcW w:w="3397" w:type="dxa"/>
          </w:tcPr>
          <w:p w14:paraId="7D41D572" w14:textId="77777777" w:rsidR="002C64D5" w:rsidRPr="006E40FB" w:rsidRDefault="002C64D5" w:rsidP="00113752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61A6751E" w14:textId="66ED66B4" w:rsidR="002C64D5" w:rsidRPr="006E40FB" w:rsidRDefault="00476EFC" w:rsidP="00113752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49E7DFBB" w14:textId="0BFB57A4" w:rsidR="002C64D5" w:rsidRPr="006E40FB" w:rsidRDefault="00476EFC" w:rsidP="00113752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>10</w:t>
            </w:r>
            <w:r w:rsidRPr="006E40FB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th</w:t>
            </w: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r w:rsidR="006209A1" w:rsidRPr="006E40FB">
              <w:rPr>
                <w:rFonts w:ascii="Times New Roman" w:eastAsia="Times New Roman" w:hAnsi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14:paraId="5F7EEEFC" w14:textId="77777777" w:rsidR="002C64D5" w:rsidRPr="006E40FB" w:rsidRDefault="002C64D5" w:rsidP="00113752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2C64D5" w:rsidRPr="006E40FB" w14:paraId="3B4EFC1D" w14:textId="77777777" w:rsidTr="00113752">
        <w:tc>
          <w:tcPr>
            <w:tcW w:w="650" w:type="dxa"/>
          </w:tcPr>
          <w:p w14:paraId="44703483" w14:textId="1A5B29A1" w:rsidR="002C64D5" w:rsidRPr="006E40FB" w:rsidRDefault="006209A1" w:rsidP="00113752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>4</w:t>
            </w:r>
          </w:p>
        </w:tc>
        <w:tc>
          <w:tcPr>
            <w:tcW w:w="3397" w:type="dxa"/>
          </w:tcPr>
          <w:p w14:paraId="1F9B6A85" w14:textId="77777777" w:rsidR="002C64D5" w:rsidRPr="006E40FB" w:rsidRDefault="002C64D5" w:rsidP="00113752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>Test case Documentation</w:t>
            </w:r>
          </w:p>
        </w:tc>
        <w:tc>
          <w:tcPr>
            <w:tcW w:w="751" w:type="dxa"/>
          </w:tcPr>
          <w:p w14:paraId="28523D7F" w14:textId="2123BC08" w:rsidR="002C64D5" w:rsidRPr="006E40FB" w:rsidRDefault="006209A1" w:rsidP="00113752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>3</w:t>
            </w:r>
          </w:p>
        </w:tc>
        <w:tc>
          <w:tcPr>
            <w:tcW w:w="3466" w:type="dxa"/>
          </w:tcPr>
          <w:p w14:paraId="760DE80E" w14:textId="6686B694" w:rsidR="002C64D5" w:rsidRPr="006E40FB" w:rsidRDefault="006209A1" w:rsidP="00113752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>11</w:t>
            </w:r>
            <w:r w:rsidRPr="006E40FB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th</w:t>
            </w: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 xml:space="preserve"> January to 13</w:t>
            </w:r>
            <w:r w:rsidRPr="006E40FB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th</w:t>
            </w: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 xml:space="preserve"> January</w:t>
            </w:r>
          </w:p>
        </w:tc>
        <w:tc>
          <w:tcPr>
            <w:tcW w:w="1204" w:type="dxa"/>
          </w:tcPr>
          <w:p w14:paraId="0E8C66C3" w14:textId="77777777" w:rsidR="002C64D5" w:rsidRPr="006E40FB" w:rsidRDefault="002C64D5" w:rsidP="00113752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2C64D5" w:rsidRPr="006E40FB" w14:paraId="2FB96A34" w14:textId="77777777" w:rsidTr="00113752">
        <w:tc>
          <w:tcPr>
            <w:tcW w:w="650" w:type="dxa"/>
          </w:tcPr>
          <w:p w14:paraId="41A7AAF2" w14:textId="5B0D6A57" w:rsidR="002C64D5" w:rsidRPr="006E40FB" w:rsidRDefault="006209A1" w:rsidP="00113752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>5</w:t>
            </w:r>
          </w:p>
        </w:tc>
        <w:tc>
          <w:tcPr>
            <w:tcW w:w="3397" w:type="dxa"/>
          </w:tcPr>
          <w:p w14:paraId="5855E84B" w14:textId="77777777" w:rsidR="002C64D5" w:rsidRPr="006E40FB" w:rsidRDefault="002C64D5" w:rsidP="00113752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>Test data collection</w:t>
            </w:r>
          </w:p>
        </w:tc>
        <w:tc>
          <w:tcPr>
            <w:tcW w:w="751" w:type="dxa"/>
          </w:tcPr>
          <w:p w14:paraId="72BD720A" w14:textId="4D2452AE" w:rsidR="002C64D5" w:rsidRPr="006E40FB" w:rsidRDefault="006209A1" w:rsidP="00113752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68CCDFF1" w14:textId="713DAD78" w:rsidR="002C64D5" w:rsidRPr="006E40FB" w:rsidRDefault="006209A1" w:rsidP="00113752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>14</w:t>
            </w:r>
            <w:r w:rsidRPr="006E40FB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th</w:t>
            </w: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 xml:space="preserve"> January to 15</w:t>
            </w:r>
            <w:r w:rsidRPr="006E40FB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th</w:t>
            </w: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 xml:space="preserve"> January</w:t>
            </w:r>
          </w:p>
        </w:tc>
        <w:tc>
          <w:tcPr>
            <w:tcW w:w="1204" w:type="dxa"/>
          </w:tcPr>
          <w:p w14:paraId="16B81990" w14:textId="77777777" w:rsidR="002C64D5" w:rsidRPr="006E40FB" w:rsidRDefault="002C64D5" w:rsidP="00113752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2C64D5" w:rsidRPr="006E40FB" w14:paraId="67DD2B76" w14:textId="77777777" w:rsidTr="00113752">
        <w:tc>
          <w:tcPr>
            <w:tcW w:w="650" w:type="dxa"/>
          </w:tcPr>
          <w:p w14:paraId="3609596A" w14:textId="483ABE7B" w:rsidR="002C64D5" w:rsidRPr="006E40FB" w:rsidRDefault="006209A1" w:rsidP="00113752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>6</w:t>
            </w:r>
          </w:p>
        </w:tc>
        <w:tc>
          <w:tcPr>
            <w:tcW w:w="3397" w:type="dxa"/>
          </w:tcPr>
          <w:p w14:paraId="1FB814A5" w14:textId="77777777" w:rsidR="002C64D5" w:rsidRPr="006E40FB" w:rsidRDefault="002C64D5" w:rsidP="00113752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>Verifying Test Environment Setup</w:t>
            </w:r>
          </w:p>
        </w:tc>
        <w:tc>
          <w:tcPr>
            <w:tcW w:w="751" w:type="dxa"/>
          </w:tcPr>
          <w:p w14:paraId="73FCCF50" w14:textId="77777777" w:rsidR="002C64D5" w:rsidRPr="006E40FB" w:rsidRDefault="002C64D5" w:rsidP="00113752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44AA13F1" w14:textId="1F0A5EF8" w:rsidR="002C64D5" w:rsidRPr="006E40FB" w:rsidRDefault="006209A1" w:rsidP="00113752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>16</w:t>
            </w:r>
            <w:r w:rsidRPr="006E40FB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th</w:t>
            </w: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 xml:space="preserve"> January</w:t>
            </w:r>
          </w:p>
        </w:tc>
        <w:tc>
          <w:tcPr>
            <w:tcW w:w="1204" w:type="dxa"/>
          </w:tcPr>
          <w:p w14:paraId="4BCBE356" w14:textId="77777777" w:rsidR="002C64D5" w:rsidRPr="006E40FB" w:rsidRDefault="002C64D5" w:rsidP="00113752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2C64D5" w:rsidRPr="006E40FB" w14:paraId="290DEB5D" w14:textId="77777777" w:rsidTr="00113752">
        <w:tc>
          <w:tcPr>
            <w:tcW w:w="650" w:type="dxa"/>
          </w:tcPr>
          <w:p w14:paraId="37469F94" w14:textId="53E391D4" w:rsidR="002C64D5" w:rsidRPr="006E40FB" w:rsidRDefault="006209A1" w:rsidP="00113752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>7</w:t>
            </w:r>
          </w:p>
        </w:tc>
        <w:tc>
          <w:tcPr>
            <w:tcW w:w="3397" w:type="dxa"/>
          </w:tcPr>
          <w:p w14:paraId="2B64C5F6" w14:textId="77777777" w:rsidR="002C64D5" w:rsidRPr="006E40FB" w:rsidRDefault="002C64D5" w:rsidP="00113752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540B35FF" w14:textId="75EFC925" w:rsidR="002C64D5" w:rsidRPr="006E40FB" w:rsidRDefault="006209A1" w:rsidP="00113752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4D236A5A" w14:textId="0F96151A" w:rsidR="002C64D5" w:rsidRPr="006E40FB" w:rsidRDefault="006209A1" w:rsidP="00113752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>17</w:t>
            </w:r>
            <w:r w:rsidRPr="006E40FB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th</w:t>
            </w: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 xml:space="preserve"> January</w:t>
            </w:r>
          </w:p>
        </w:tc>
        <w:tc>
          <w:tcPr>
            <w:tcW w:w="1204" w:type="dxa"/>
          </w:tcPr>
          <w:p w14:paraId="62B3DC0E" w14:textId="77777777" w:rsidR="002C64D5" w:rsidRPr="006E40FB" w:rsidRDefault="002C64D5" w:rsidP="00113752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6209A1" w:rsidRPr="006E40FB" w14:paraId="6FE6D6E6" w14:textId="77777777" w:rsidTr="00113752">
        <w:tc>
          <w:tcPr>
            <w:tcW w:w="650" w:type="dxa"/>
          </w:tcPr>
          <w:p w14:paraId="160B264E" w14:textId="7685D66B" w:rsidR="006209A1" w:rsidRPr="006E40FB" w:rsidRDefault="006209A1" w:rsidP="006209A1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>8</w:t>
            </w:r>
          </w:p>
        </w:tc>
        <w:tc>
          <w:tcPr>
            <w:tcW w:w="3397" w:type="dxa"/>
          </w:tcPr>
          <w:p w14:paraId="44C937CE" w14:textId="041121AF" w:rsidR="006209A1" w:rsidRPr="006E40FB" w:rsidRDefault="006209A1" w:rsidP="006209A1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>Testing of Login Functions</w:t>
            </w:r>
          </w:p>
        </w:tc>
        <w:tc>
          <w:tcPr>
            <w:tcW w:w="751" w:type="dxa"/>
          </w:tcPr>
          <w:p w14:paraId="766EBFE3" w14:textId="4DE2778C" w:rsidR="006209A1" w:rsidRPr="006E40FB" w:rsidRDefault="006209A1" w:rsidP="006209A1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1C45071" w14:textId="0DB35354" w:rsidR="006209A1" w:rsidRPr="006E40FB" w:rsidRDefault="006209A1" w:rsidP="006209A1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>18</w:t>
            </w:r>
            <w:r w:rsidRPr="006E40FB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th</w:t>
            </w: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 xml:space="preserve"> January</w:t>
            </w:r>
          </w:p>
        </w:tc>
        <w:tc>
          <w:tcPr>
            <w:tcW w:w="1204" w:type="dxa"/>
          </w:tcPr>
          <w:p w14:paraId="334EC4F6" w14:textId="77777777" w:rsidR="006209A1" w:rsidRPr="006E40FB" w:rsidRDefault="006209A1" w:rsidP="006209A1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6209A1" w:rsidRPr="006E40FB" w14:paraId="0700DBED" w14:textId="77777777" w:rsidTr="00113752">
        <w:tc>
          <w:tcPr>
            <w:tcW w:w="650" w:type="dxa"/>
          </w:tcPr>
          <w:p w14:paraId="3B5DA8E8" w14:textId="3627F676" w:rsidR="006209A1" w:rsidRPr="006E40FB" w:rsidRDefault="006209A1" w:rsidP="006209A1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>9</w:t>
            </w:r>
          </w:p>
        </w:tc>
        <w:tc>
          <w:tcPr>
            <w:tcW w:w="3397" w:type="dxa"/>
          </w:tcPr>
          <w:p w14:paraId="13259471" w14:textId="31C50F4E" w:rsidR="006209A1" w:rsidRPr="006E40FB" w:rsidRDefault="006209A1" w:rsidP="006209A1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>Testing of Appointment Function</w:t>
            </w:r>
          </w:p>
        </w:tc>
        <w:tc>
          <w:tcPr>
            <w:tcW w:w="751" w:type="dxa"/>
          </w:tcPr>
          <w:p w14:paraId="23BC6375" w14:textId="54FE1EC8" w:rsidR="006209A1" w:rsidRPr="006E40FB" w:rsidRDefault="006209A1" w:rsidP="006209A1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>3</w:t>
            </w:r>
          </w:p>
        </w:tc>
        <w:tc>
          <w:tcPr>
            <w:tcW w:w="3466" w:type="dxa"/>
          </w:tcPr>
          <w:p w14:paraId="0D404005" w14:textId="42D859B0" w:rsidR="006209A1" w:rsidRPr="006E40FB" w:rsidRDefault="006209A1" w:rsidP="006209A1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>19</w:t>
            </w:r>
            <w:r w:rsidRPr="006E40FB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th</w:t>
            </w: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 xml:space="preserve"> January to 21</w:t>
            </w:r>
            <w:r w:rsidRPr="006E40FB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st</w:t>
            </w: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 xml:space="preserve"> January</w:t>
            </w:r>
          </w:p>
        </w:tc>
        <w:tc>
          <w:tcPr>
            <w:tcW w:w="1204" w:type="dxa"/>
          </w:tcPr>
          <w:p w14:paraId="74E4C25A" w14:textId="77777777" w:rsidR="006209A1" w:rsidRPr="006E40FB" w:rsidRDefault="006209A1" w:rsidP="006209A1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6209A1" w:rsidRPr="006E40FB" w14:paraId="643C1002" w14:textId="77777777" w:rsidTr="00113752">
        <w:tc>
          <w:tcPr>
            <w:tcW w:w="650" w:type="dxa"/>
          </w:tcPr>
          <w:p w14:paraId="4701D5DC" w14:textId="4272BBBC" w:rsidR="006209A1" w:rsidRPr="006E40FB" w:rsidRDefault="006209A1" w:rsidP="006209A1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3397" w:type="dxa"/>
          </w:tcPr>
          <w:p w14:paraId="2C762CB1" w14:textId="73857B1B" w:rsidR="006209A1" w:rsidRPr="006E40FB" w:rsidRDefault="006209A1" w:rsidP="006209A1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>Test Report Generation</w:t>
            </w:r>
          </w:p>
        </w:tc>
        <w:tc>
          <w:tcPr>
            <w:tcW w:w="751" w:type="dxa"/>
          </w:tcPr>
          <w:p w14:paraId="4C9D5EFD" w14:textId="7A478EFE" w:rsidR="006209A1" w:rsidRPr="006E40FB" w:rsidRDefault="006209A1" w:rsidP="006209A1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4C51DDD6" w14:textId="584D353D" w:rsidR="006209A1" w:rsidRPr="006E40FB" w:rsidRDefault="006209A1" w:rsidP="006209A1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>22</w:t>
            </w:r>
            <w:r w:rsidRPr="006E40FB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nd</w:t>
            </w: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 xml:space="preserve"> January to 23</w:t>
            </w:r>
            <w:r w:rsidRPr="006E40FB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rd</w:t>
            </w: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 xml:space="preserve"> January</w:t>
            </w:r>
          </w:p>
        </w:tc>
        <w:tc>
          <w:tcPr>
            <w:tcW w:w="1204" w:type="dxa"/>
          </w:tcPr>
          <w:p w14:paraId="7BB830FB" w14:textId="77777777" w:rsidR="006209A1" w:rsidRPr="006E40FB" w:rsidRDefault="006209A1" w:rsidP="006209A1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6209A1" w:rsidRPr="006E40FB" w14:paraId="043B328B" w14:textId="77777777" w:rsidTr="00113752">
        <w:tc>
          <w:tcPr>
            <w:tcW w:w="650" w:type="dxa"/>
          </w:tcPr>
          <w:p w14:paraId="6F3EFC42" w14:textId="7437DA70" w:rsidR="006209A1" w:rsidRPr="006E40FB" w:rsidRDefault="006209A1" w:rsidP="006209A1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>11</w:t>
            </w:r>
          </w:p>
        </w:tc>
        <w:tc>
          <w:tcPr>
            <w:tcW w:w="3397" w:type="dxa"/>
          </w:tcPr>
          <w:p w14:paraId="5E606084" w14:textId="07848137" w:rsidR="006209A1" w:rsidRPr="006E40FB" w:rsidRDefault="006209A1" w:rsidP="006209A1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>Final Submission</w:t>
            </w:r>
          </w:p>
        </w:tc>
        <w:tc>
          <w:tcPr>
            <w:tcW w:w="751" w:type="dxa"/>
          </w:tcPr>
          <w:p w14:paraId="3263A190" w14:textId="145E3B41" w:rsidR="006209A1" w:rsidRPr="006E40FB" w:rsidRDefault="006209A1" w:rsidP="006209A1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3339E396" w14:textId="1F69EEF6" w:rsidR="006209A1" w:rsidRPr="006E40FB" w:rsidRDefault="006209A1" w:rsidP="006209A1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>25</w:t>
            </w:r>
            <w:r w:rsidRPr="006E40FB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th</w:t>
            </w:r>
            <w:r w:rsidRPr="006E40FB">
              <w:rPr>
                <w:rFonts w:ascii="Times New Roman" w:eastAsia="Times New Roman" w:hAnsi="Times New Roman"/>
                <w:sz w:val="24"/>
                <w:szCs w:val="24"/>
              </w:rPr>
              <w:t xml:space="preserve"> January</w:t>
            </w:r>
          </w:p>
        </w:tc>
        <w:tc>
          <w:tcPr>
            <w:tcW w:w="1204" w:type="dxa"/>
          </w:tcPr>
          <w:p w14:paraId="4EDCB5E7" w14:textId="77777777" w:rsidR="006209A1" w:rsidRPr="006E40FB" w:rsidRDefault="006209A1" w:rsidP="006209A1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</w:tbl>
    <w:p w14:paraId="65463E65" w14:textId="77777777" w:rsidR="002C64D5" w:rsidRPr="006E40FB" w:rsidRDefault="002C64D5" w:rsidP="002C64D5">
      <w:pPr>
        <w:spacing w:after="0"/>
        <w:rPr>
          <w:rFonts w:ascii="Times New Roman" w:eastAsia="Times New Roman" w:hAnsi="Times New Roman"/>
          <w:b/>
          <w:sz w:val="24"/>
          <w:szCs w:val="24"/>
        </w:rPr>
      </w:pPr>
      <w:r w:rsidRPr="006E40FB">
        <w:rPr>
          <w:rFonts w:ascii="Times New Roman" w:eastAsia="Times New Roman" w:hAnsi="Times New Roman"/>
          <w:b/>
          <w:sz w:val="24"/>
          <w:szCs w:val="24"/>
        </w:rPr>
        <w:t>12)Training:</w:t>
      </w:r>
    </w:p>
    <w:p w14:paraId="7251C2B7" w14:textId="24D9CD17" w:rsidR="006209A1" w:rsidRPr="006E40FB" w:rsidRDefault="006209A1" w:rsidP="002C64D5">
      <w:pPr>
        <w:numPr>
          <w:ilvl w:val="0"/>
          <w:numId w:val="4"/>
        </w:numPr>
        <w:spacing w:after="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hAnsi="Times New Roman"/>
        </w:rPr>
        <w:t>Katalon Acedemy’s 25 self Paced learning courses.</w:t>
      </w:r>
    </w:p>
    <w:p w14:paraId="3E91F938" w14:textId="1DBE1572" w:rsidR="002C64D5" w:rsidRPr="006E40FB" w:rsidRDefault="006209A1" w:rsidP="002C64D5">
      <w:pPr>
        <w:numPr>
          <w:ilvl w:val="0"/>
          <w:numId w:val="4"/>
        </w:numPr>
        <w:spacing w:after="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hAnsi="Times New Roman"/>
        </w:rPr>
        <w:t>December 5th to January 2nd 22 days instructor lead live training sessions about Automation Testing, Manual Testing and Katalon studio.</w:t>
      </w:r>
    </w:p>
    <w:p w14:paraId="0112A8C6" w14:textId="1603CDF8" w:rsidR="002C64D5" w:rsidRPr="006E40FB" w:rsidRDefault="002C64D5" w:rsidP="002C64D5">
      <w:pPr>
        <w:spacing w:after="0"/>
        <w:rPr>
          <w:rFonts w:ascii="Times New Roman" w:eastAsia="Times New Roman" w:hAnsi="Times New Roman"/>
          <w:b/>
          <w:sz w:val="24"/>
          <w:szCs w:val="24"/>
        </w:rPr>
      </w:pPr>
      <w:r w:rsidRPr="006E40FB">
        <w:rPr>
          <w:rFonts w:ascii="Times New Roman" w:eastAsia="Times New Roman" w:hAnsi="Times New Roman"/>
          <w:b/>
          <w:sz w:val="24"/>
          <w:szCs w:val="24"/>
        </w:rPr>
        <w:t xml:space="preserve">13) Risks and </w:t>
      </w:r>
      <w:r w:rsidR="005A2669" w:rsidRPr="006E40FB">
        <w:rPr>
          <w:rFonts w:ascii="Times New Roman" w:eastAsia="Times New Roman" w:hAnsi="Times New Roman"/>
          <w:b/>
          <w:sz w:val="24"/>
          <w:szCs w:val="24"/>
        </w:rPr>
        <w:t>Mitigations</w:t>
      </w:r>
    </w:p>
    <w:p w14:paraId="3C367894" w14:textId="0B9E75A1" w:rsidR="006209A1" w:rsidRPr="006E40FB" w:rsidRDefault="006209A1" w:rsidP="002C64D5">
      <w:pPr>
        <w:spacing w:after="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ab/>
        <w:t>NIL</w:t>
      </w:r>
    </w:p>
    <w:p w14:paraId="68C350CA" w14:textId="20496F10" w:rsidR="002C64D5" w:rsidRPr="006E40FB" w:rsidRDefault="002C64D5" w:rsidP="002C64D5">
      <w:pPr>
        <w:spacing w:after="0"/>
        <w:rPr>
          <w:rFonts w:ascii="Times New Roman" w:eastAsia="Times New Roman" w:hAnsi="Times New Roman"/>
          <w:b/>
          <w:sz w:val="24"/>
          <w:szCs w:val="24"/>
        </w:rPr>
      </w:pPr>
      <w:r w:rsidRPr="006E40FB">
        <w:rPr>
          <w:rFonts w:ascii="Times New Roman" w:eastAsia="Times New Roman" w:hAnsi="Times New Roman"/>
          <w:b/>
          <w:sz w:val="24"/>
          <w:szCs w:val="24"/>
        </w:rPr>
        <w:t>14) Test Environment/ Lab:</w:t>
      </w:r>
    </w:p>
    <w:p w14:paraId="27FF5164" w14:textId="77777777" w:rsidR="002C64D5" w:rsidRPr="006E40FB" w:rsidRDefault="002C64D5" w:rsidP="002C64D5">
      <w:pPr>
        <w:spacing w:after="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>Application Type:  Web Application, Internet and public</w:t>
      </w:r>
    </w:p>
    <w:p w14:paraId="62D591EC" w14:textId="77777777" w:rsidR="002C64D5" w:rsidRPr="006E40FB" w:rsidRDefault="002C64D5" w:rsidP="002C64D5">
      <w:pPr>
        <w:spacing w:after="0"/>
        <w:rPr>
          <w:rFonts w:ascii="Times New Roman" w:eastAsia="Times New Roman" w:hAnsi="Times New Roman"/>
          <w:i/>
          <w:sz w:val="24"/>
          <w:szCs w:val="24"/>
        </w:rPr>
      </w:pPr>
      <w:r w:rsidRPr="006E40FB">
        <w:rPr>
          <w:rFonts w:ascii="Times New Roman" w:eastAsia="Times New Roman" w:hAnsi="Times New Roman"/>
          <w:i/>
          <w:sz w:val="24"/>
          <w:szCs w:val="24"/>
        </w:rPr>
        <w:t>Client side:</w:t>
      </w:r>
    </w:p>
    <w:p w14:paraId="13C0E54D" w14:textId="77777777" w:rsidR="004333C6" w:rsidRPr="006E40FB" w:rsidRDefault="002C64D5" w:rsidP="006E40FB">
      <w:pPr>
        <w:numPr>
          <w:ilvl w:val="0"/>
          <w:numId w:val="31"/>
        </w:numPr>
        <w:spacing w:after="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 xml:space="preserve">Windows </w:t>
      </w:r>
      <w:r w:rsidR="004333C6" w:rsidRPr="006E40FB">
        <w:rPr>
          <w:rFonts w:ascii="Times New Roman" w:eastAsia="Times New Roman" w:hAnsi="Times New Roman"/>
          <w:sz w:val="24"/>
          <w:szCs w:val="24"/>
        </w:rPr>
        <w:t>11</w:t>
      </w:r>
    </w:p>
    <w:p w14:paraId="364BEA6B" w14:textId="22135B96" w:rsidR="002C64D5" w:rsidRPr="006E40FB" w:rsidRDefault="008A33B9" w:rsidP="006E40FB">
      <w:pPr>
        <w:numPr>
          <w:ilvl w:val="0"/>
          <w:numId w:val="31"/>
        </w:numPr>
        <w:spacing w:after="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 xml:space="preserve"> </w:t>
      </w:r>
      <w:r w:rsidR="004333C6" w:rsidRPr="006E40FB">
        <w:rPr>
          <w:rFonts w:ascii="Times New Roman" w:eastAsia="Times New Roman" w:hAnsi="Times New Roman"/>
          <w:sz w:val="24"/>
          <w:szCs w:val="24"/>
        </w:rPr>
        <w:t>CPU</w:t>
      </w:r>
    </w:p>
    <w:p w14:paraId="196CE2FD" w14:textId="4361A15C" w:rsidR="002C64D5" w:rsidRPr="006E40FB" w:rsidRDefault="004333C6" w:rsidP="006E40FB">
      <w:pPr>
        <w:numPr>
          <w:ilvl w:val="0"/>
          <w:numId w:val="31"/>
        </w:numPr>
        <w:spacing w:after="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>RAM</w:t>
      </w:r>
    </w:p>
    <w:p w14:paraId="014CCEC5" w14:textId="215918A3" w:rsidR="002C64D5" w:rsidRPr="006E40FB" w:rsidRDefault="002C64D5" w:rsidP="006E40FB">
      <w:pPr>
        <w:numPr>
          <w:ilvl w:val="0"/>
          <w:numId w:val="31"/>
        </w:numPr>
        <w:spacing w:after="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>M</w:t>
      </w:r>
      <w:r w:rsidR="004333C6" w:rsidRPr="006E40FB">
        <w:rPr>
          <w:rFonts w:ascii="Times New Roman" w:eastAsia="Times New Roman" w:hAnsi="Times New Roman"/>
          <w:sz w:val="24"/>
          <w:szCs w:val="24"/>
        </w:rPr>
        <w:t xml:space="preserve">S-Word, MS-Excel </w:t>
      </w:r>
    </w:p>
    <w:p w14:paraId="7AA4FA49" w14:textId="6C8183D4" w:rsidR="002C64D5" w:rsidRPr="006E40FB" w:rsidRDefault="004333C6" w:rsidP="006E40FB">
      <w:pPr>
        <w:numPr>
          <w:ilvl w:val="0"/>
          <w:numId w:val="31"/>
        </w:numPr>
        <w:spacing w:after="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>Katalon’s Studio</w:t>
      </w:r>
    </w:p>
    <w:p w14:paraId="2622AE7F" w14:textId="77777777" w:rsidR="002C64D5" w:rsidRPr="006E40FB" w:rsidRDefault="002C64D5" w:rsidP="002C64D5">
      <w:pPr>
        <w:spacing w:after="0"/>
        <w:rPr>
          <w:rFonts w:ascii="Times New Roman" w:eastAsia="Times New Roman" w:hAnsi="Times New Roman"/>
          <w:i/>
          <w:sz w:val="24"/>
          <w:szCs w:val="24"/>
        </w:rPr>
      </w:pPr>
      <w:r w:rsidRPr="006E40FB">
        <w:rPr>
          <w:rFonts w:ascii="Times New Roman" w:eastAsia="Times New Roman" w:hAnsi="Times New Roman"/>
          <w:i/>
          <w:sz w:val="24"/>
          <w:szCs w:val="24"/>
        </w:rPr>
        <w:t>AUT Environment:</w:t>
      </w:r>
    </w:p>
    <w:p w14:paraId="5A79D42B" w14:textId="3F6404C8" w:rsidR="004333C6" w:rsidRPr="006E40FB" w:rsidRDefault="00BF19DF" w:rsidP="006E40FB">
      <w:pPr>
        <w:numPr>
          <w:ilvl w:val="0"/>
          <w:numId w:val="30"/>
        </w:numPr>
        <w:spacing w:after="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lastRenderedPageBreak/>
        <w:t>Java</w:t>
      </w:r>
    </w:p>
    <w:p w14:paraId="78B17A30" w14:textId="769675E9" w:rsidR="004333C6" w:rsidRPr="006E40FB" w:rsidRDefault="004333C6" w:rsidP="006E40FB">
      <w:pPr>
        <w:numPr>
          <w:ilvl w:val="0"/>
          <w:numId w:val="30"/>
        </w:numPr>
        <w:spacing w:after="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>Katalon’s Studio Version 8.6.8</w:t>
      </w:r>
    </w:p>
    <w:p w14:paraId="1B8CF36A" w14:textId="649708D7" w:rsidR="002C64D5" w:rsidRPr="006E40FB" w:rsidRDefault="009A5B24" w:rsidP="006E40FB">
      <w:pPr>
        <w:numPr>
          <w:ilvl w:val="0"/>
          <w:numId w:val="30"/>
        </w:numPr>
        <w:spacing w:after="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>Chrome</w:t>
      </w:r>
    </w:p>
    <w:p w14:paraId="2CCFEBBB" w14:textId="77777777" w:rsidR="002C64D5" w:rsidRPr="006E40FB" w:rsidRDefault="002C64D5" w:rsidP="002C64D5">
      <w:pPr>
        <w:spacing w:after="0"/>
        <w:rPr>
          <w:rFonts w:ascii="Times New Roman" w:eastAsia="Times New Roman" w:hAnsi="Times New Roman"/>
          <w:b/>
          <w:sz w:val="24"/>
          <w:szCs w:val="24"/>
        </w:rPr>
      </w:pPr>
      <w:r w:rsidRPr="006E40FB">
        <w:rPr>
          <w:rFonts w:ascii="Times New Roman" w:eastAsia="Times New Roman" w:hAnsi="Times New Roman"/>
          <w:b/>
          <w:sz w:val="24"/>
          <w:szCs w:val="24"/>
        </w:rPr>
        <w:t>15) Test Deliverables:</w:t>
      </w:r>
    </w:p>
    <w:p w14:paraId="3F93351B" w14:textId="77777777" w:rsidR="002C64D5" w:rsidRPr="006E40FB" w:rsidRDefault="002C64D5" w:rsidP="006E40FB">
      <w:pPr>
        <w:numPr>
          <w:ilvl w:val="0"/>
          <w:numId w:val="29"/>
        </w:numPr>
        <w:spacing w:after="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>Test Plan</w:t>
      </w:r>
    </w:p>
    <w:p w14:paraId="2B0D44F5" w14:textId="77777777" w:rsidR="006209A1" w:rsidRPr="006E40FB" w:rsidRDefault="002C64D5" w:rsidP="006E40FB">
      <w:pPr>
        <w:numPr>
          <w:ilvl w:val="0"/>
          <w:numId w:val="29"/>
        </w:numPr>
        <w:spacing w:after="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>Review reports</w:t>
      </w:r>
    </w:p>
    <w:p w14:paraId="78D5BB4F" w14:textId="011F5BB1" w:rsidR="002C64D5" w:rsidRPr="006E40FB" w:rsidRDefault="002C64D5" w:rsidP="006E40FB">
      <w:pPr>
        <w:numPr>
          <w:ilvl w:val="0"/>
          <w:numId w:val="29"/>
        </w:numPr>
        <w:spacing w:after="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>Test Scenario docs</w:t>
      </w:r>
    </w:p>
    <w:p w14:paraId="3A7FB1BF" w14:textId="77777777" w:rsidR="002C64D5" w:rsidRPr="006E40FB" w:rsidRDefault="002C64D5" w:rsidP="006E40FB">
      <w:pPr>
        <w:numPr>
          <w:ilvl w:val="0"/>
          <w:numId w:val="29"/>
        </w:numPr>
        <w:spacing w:after="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>Test Case Docs</w:t>
      </w:r>
    </w:p>
    <w:p w14:paraId="4FD2C387" w14:textId="77777777" w:rsidR="002C64D5" w:rsidRPr="006E40FB" w:rsidRDefault="002C64D5" w:rsidP="006E40FB">
      <w:pPr>
        <w:numPr>
          <w:ilvl w:val="0"/>
          <w:numId w:val="29"/>
        </w:numPr>
        <w:spacing w:after="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>Test data</w:t>
      </w:r>
    </w:p>
    <w:p w14:paraId="63A3F565" w14:textId="77777777" w:rsidR="002C64D5" w:rsidRPr="006E40FB" w:rsidRDefault="002C64D5" w:rsidP="006E40FB">
      <w:pPr>
        <w:numPr>
          <w:ilvl w:val="0"/>
          <w:numId w:val="29"/>
        </w:numPr>
        <w:spacing w:after="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>Opened, closed defect report</w:t>
      </w:r>
    </w:p>
    <w:p w14:paraId="240A1E5A" w14:textId="77777777" w:rsidR="002C64D5" w:rsidRPr="006E40FB" w:rsidRDefault="002C64D5" w:rsidP="006E40FB">
      <w:pPr>
        <w:numPr>
          <w:ilvl w:val="0"/>
          <w:numId w:val="29"/>
        </w:numPr>
        <w:spacing w:after="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>Test summary report</w:t>
      </w:r>
    </w:p>
    <w:p w14:paraId="333B236F" w14:textId="77777777" w:rsidR="002C64D5" w:rsidRPr="006E40FB" w:rsidRDefault="002C64D5" w:rsidP="002C64D5">
      <w:pPr>
        <w:spacing w:after="0"/>
        <w:rPr>
          <w:rFonts w:ascii="Times New Roman" w:eastAsia="Times New Roman" w:hAnsi="Times New Roman"/>
          <w:b/>
          <w:sz w:val="24"/>
          <w:szCs w:val="24"/>
        </w:rPr>
      </w:pPr>
      <w:r w:rsidRPr="006E40FB">
        <w:rPr>
          <w:rFonts w:ascii="Times New Roman" w:eastAsia="Times New Roman" w:hAnsi="Times New Roman"/>
          <w:b/>
          <w:sz w:val="24"/>
          <w:szCs w:val="24"/>
        </w:rPr>
        <w:t>16) Approvals:</w:t>
      </w:r>
    </w:p>
    <w:p w14:paraId="2FDDCE1B" w14:textId="7F4441CC" w:rsidR="006209A1" w:rsidRPr="006E40FB" w:rsidRDefault="006209A1" w:rsidP="006209A1">
      <w:pPr>
        <w:spacing w:after="0"/>
        <w:ind w:firstLine="720"/>
        <w:rPr>
          <w:rFonts w:ascii="Times New Roman" w:eastAsia="Times New Roman" w:hAnsi="Times New Roman"/>
          <w:b/>
          <w:sz w:val="24"/>
          <w:szCs w:val="24"/>
        </w:rPr>
      </w:pPr>
      <w:r w:rsidRPr="006E40FB">
        <w:rPr>
          <w:rFonts w:ascii="Times New Roman" w:eastAsia="Times New Roman" w:hAnsi="Times New Roman"/>
          <w:b/>
          <w:sz w:val="24"/>
          <w:szCs w:val="24"/>
        </w:rPr>
        <w:t>NIL</w:t>
      </w:r>
    </w:p>
    <w:p w14:paraId="6563C67B" w14:textId="77777777" w:rsidR="002C64D5" w:rsidRPr="006E40FB" w:rsidRDefault="002C64D5" w:rsidP="002C64D5">
      <w:pPr>
        <w:spacing w:after="0"/>
        <w:rPr>
          <w:rFonts w:ascii="Times New Roman" w:eastAsia="Times New Roman" w:hAnsi="Times New Roman"/>
          <w:b/>
          <w:sz w:val="24"/>
          <w:szCs w:val="24"/>
        </w:rPr>
      </w:pPr>
      <w:r w:rsidRPr="006E40FB">
        <w:rPr>
          <w:rFonts w:ascii="Times New Roman" w:eastAsia="Times New Roman" w:hAnsi="Times New Roman"/>
          <w:b/>
          <w:sz w:val="24"/>
          <w:szCs w:val="24"/>
        </w:rPr>
        <w:t>17) Glossary</w:t>
      </w:r>
    </w:p>
    <w:p w14:paraId="3FC23B05" w14:textId="77777777" w:rsidR="002C64D5" w:rsidRPr="006E40FB" w:rsidRDefault="002C64D5" w:rsidP="002C64D5">
      <w:pPr>
        <w:spacing w:after="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>AUT- Application Under Test</w:t>
      </w:r>
    </w:p>
    <w:p w14:paraId="195EFC98" w14:textId="77777777" w:rsidR="002C64D5" w:rsidRPr="006E40FB" w:rsidRDefault="002C64D5" w:rsidP="002C64D5">
      <w:pPr>
        <w:spacing w:after="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>PIN- Project initiation note</w:t>
      </w:r>
    </w:p>
    <w:p w14:paraId="6C0D1B86" w14:textId="77777777" w:rsidR="002C64D5" w:rsidRPr="006E40FB" w:rsidRDefault="002C64D5" w:rsidP="002C64D5">
      <w:pPr>
        <w:spacing w:after="0"/>
        <w:rPr>
          <w:rFonts w:ascii="Times New Roman" w:eastAsia="Times New Roman" w:hAnsi="Times New Roman"/>
          <w:sz w:val="24"/>
          <w:szCs w:val="24"/>
        </w:rPr>
      </w:pPr>
      <w:r w:rsidRPr="006E40FB">
        <w:rPr>
          <w:rFonts w:ascii="Times New Roman" w:eastAsia="Times New Roman" w:hAnsi="Times New Roman"/>
          <w:sz w:val="24"/>
          <w:szCs w:val="24"/>
        </w:rPr>
        <w:t>SRS- Software Requirement Specification</w:t>
      </w:r>
    </w:p>
    <w:p w14:paraId="4DE5C862" w14:textId="77777777" w:rsidR="002C64D5" w:rsidRPr="006E40FB" w:rsidRDefault="002C64D5" w:rsidP="002C64D5">
      <w:pPr>
        <w:spacing w:after="0"/>
        <w:rPr>
          <w:rFonts w:ascii="Times New Roman" w:hAnsi="Times New Roman"/>
          <w:sz w:val="24"/>
          <w:szCs w:val="24"/>
        </w:rPr>
      </w:pPr>
    </w:p>
    <w:p w14:paraId="0345363D" w14:textId="77777777" w:rsidR="00F969D4" w:rsidRPr="006E40FB" w:rsidRDefault="00F969D4">
      <w:pPr>
        <w:rPr>
          <w:rFonts w:ascii="Times New Roman" w:hAnsi="Times New Roman"/>
        </w:rPr>
      </w:pPr>
    </w:p>
    <w:sectPr w:rsidR="00F969D4" w:rsidRPr="006E40FB" w:rsidSect="00AE06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0560E"/>
    <w:multiLevelType w:val="hybridMultilevel"/>
    <w:tmpl w:val="3B4A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E5FEA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0CD042A6"/>
    <w:multiLevelType w:val="hybridMultilevel"/>
    <w:tmpl w:val="1874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74F6B"/>
    <w:multiLevelType w:val="hybridMultilevel"/>
    <w:tmpl w:val="F8A465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FC3FAD"/>
    <w:multiLevelType w:val="hybridMultilevel"/>
    <w:tmpl w:val="43B609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E75ED9"/>
    <w:multiLevelType w:val="hybridMultilevel"/>
    <w:tmpl w:val="D54452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4C6170"/>
    <w:multiLevelType w:val="hybridMultilevel"/>
    <w:tmpl w:val="9D1E1164"/>
    <w:lvl w:ilvl="0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063F32"/>
    <w:multiLevelType w:val="hybridMultilevel"/>
    <w:tmpl w:val="E416A190"/>
    <w:lvl w:ilvl="0" w:tplc="40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FFFFFFFF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4320" w:hanging="180"/>
      </w:pPr>
    </w:lvl>
    <w:lvl w:ilvl="3" w:tplc="FFFFFFFF">
      <w:start w:val="1"/>
      <w:numFmt w:val="decimal"/>
      <w:lvlText w:val="%4."/>
      <w:lvlJc w:val="left"/>
      <w:pPr>
        <w:ind w:left="5040" w:hanging="360"/>
      </w:pPr>
    </w:lvl>
    <w:lvl w:ilvl="4" w:tplc="FFFFFFFF" w:tentative="1">
      <w:start w:val="1"/>
      <w:numFmt w:val="lowerLetter"/>
      <w:lvlText w:val="%5."/>
      <w:lvlJc w:val="left"/>
      <w:pPr>
        <w:ind w:left="5760" w:hanging="360"/>
      </w:pPr>
    </w:lvl>
    <w:lvl w:ilvl="5" w:tplc="FFFFFFFF" w:tentative="1">
      <w:start w:val="1"/>
      <w:numFmt w:val="lowerRoman"/>
      <w:lvlText w:val="%6."/>
      <w:lvlJc w:val="right"/>
      <w:pPr>
        <w:ind w:left="6480" w:hanging="180"/>
      </w:pPr>
    </w:lvl>
    <w:lvl w:ilvl="6" w:tplc="FFFFFFFF" w:tentative="1">
      <w:start w:val="1"/>
      <w:numFmt w:val="decimal"/>
      <w:lvlText w:val="%7."/>
      <w:lvlJc w:val="left"/>
      <w:pPr>
        <w:ind w:left="7200" w:hanging="360"/>
      </w:pPr>
    </w:lvl>
    <w:lvl w:ilvl="7" w:tplc="FFFFFFFF" w:tentative="1">
      <w:start w:val="1"/>
      <w:numFmt w:val="lowerLetter"/>
      <w:lvlText w:val="%8."/>
      <w:lvlJc w:val="left"/>
      <w:pPr>
        <w:ind w:left="7920" w:hanging="360"/>
      </w:pPr>
    </w:lvl>
    <w:lvl w:ilvl="8" w:tplc="FFFFFFFF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8" w15:restartNumberingAfterBreak="0">
    <w:nsid w:val="20383295"/>
    <w:multiLevelType w:val="hybridMultilevel"/>
    <w:tmpl w:val="DBFCE1FC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C54D8A"/>
    <w:multiLevelType w:val="hybridMultilevel"/>
    <w:tmpl w:val="F0AEE5EA"/>
    <w:lvl w:ilvl="0" w:tplc="E12CF3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275890"/>
    <w:multiLevelType w:val="hybridMultilevel"/>
    <w:tmpl w:val="BC8A8A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CA0C02"/>
    <w:multiLevelType w:val="hybridMultilevel"/>
    <w:tmpl w:val="A2DEA0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FB2B3B"/>
    <w:multiLevelType w:val="hybridMultilevel"/>
    <w:tmpl w:val="5434B6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F173B9"/>
    <w:multiLevelType w:val="hybridMultilevel"/>
    <w:tmpl w:val="BCFA4C0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0409000D">
      <w:start w:val="1"/>
      <w:numFmt w:val="bullet"/>
      <w:lvlText w:val=""/>
      <w:lvlJc w:val="left"/>
      <w:pPr>
        <w:ind w:left="3600" w:hanging="36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2B67F7"/>
    <w:multiLevelType w:val="hybridMultilevel"/>
    <w:tmpl w:val="3AD66E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D46D6C"/>
    <w:multiLevelType w:val="hybridMultilevel"/>
    <w:tmpl w:val="528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8335E8"/>
    <w:multiLevelType w:val="hybridMultilevel"/>
    <w:tmpl w:val="C3263B6C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3A79D2"/>
    <w:multiLevelType w:val="hybridMultilevel"/>
    <w:tmpl w:val="7AA4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C2744B"/>
    <w:multiLevelType w:val="hybridMultilevel"/>
    <w:tmpl w:val="53427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1026BE"/>
    <w:multiLevelType w:val="hybridMultilevel"/>
    <w:tmpl w:val="D826A17C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C147CB"/>
    <w:multiLevelType w:val="hybridMultilevel"/>
    <w:tmpl w:val="130E4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EE5221"/>
    <w:multiLevelType w:val="hybridMultilevel"/>
    <w:tmpl w:val="D37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7C5DA8"/>
    <w:multiLevelType w:val="hybridMultilevel"/>
    <w:tmpl w:val="A35C7DD2"/>
    <w:lvl w:ilvl="0" w:tplc="0409000D">
      <w:start w:val="1"/>
      <w:numFmt w:val="bullet"/>
      <w:lvlText w:val=""/>
      <w:lvlJc w:val="left"/>
      <w:pPr>
        <w:ind w:left="2880" w:hanging="360"/>
      </w:pPr>
      <w:rPr>
        <w:rFonts w:ascii="Wingdings" w:hAnsi="Wingdings" w:hint="default"/>
      </w:rPr>
    </w:lvl>
    <w:lvl w:ilvl="1" w:tplc="FFFFFFFF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4320" w:hanging="180"/>
      </w:pPr>
    </w:lvl>
    <w:lvl w:ilvl="3" w:tplc="FFFFFFFF">
      <w:start w:val="1"/>
      <w:numFmt w:val="decimal"/>
      <w:lvlText w:val="%4."/>
      <w:lvlJc w:val="left"/>
      <w:pPr>
        <w:ind w:left="5040" w:hanging="360"/>
      </w:pPr>
    </w:lvl>
    <w:lvl w:ilvl="4" w:tplc="FFFFFFFF" w:tentative="1">
      <w:start w:val="1"/>
      <w:numFmt w:val="lowerLetter"/>
      <w:lvlText w:val="%5."/>
      <w:lvlJc w:val="left"/>
      <w:pPr>
        <w:ind w:left="5760" w:hanging="360"/>
      </w:pPr>
    </w:lvl>
    <w:lvl w:ilvl="5" w:tplc="FFFFFFFF" w:tentative="1">
      <w:start w:val="1"/>
      <w:numFmt w:val="lowerRoman"/>
      <w:lvlText w:val="%6."/>
      <w:lvlJc w:val="right"/>
      <w:pPr>
        <w:ind w:left="6480" w:hanging="180"/>
      </w:pPr>
    </w:lvl>
    <w:lvl w:ilvl="6" w:tplc="FFFFFFFF" w:tentative="1">
      <w:start w:val="1"/>
      <w:numFmt w:val="decimal"/>
      <w:lvlText w:val="%7."/>
      <w:lvlJc w:val="left"/>
      <w:pPr>
        <w:ind w:left="7200" w:hanging="360"/>
      </w:pPr>
    </w:lvl>
    <w:lvl w:ilvl="7" w:tplc="FFFFFFFF" w:tentative="1">
      <w:start w:val="1"/>
      <w:numFmt w:val="lowerLetter"/>
      <w:lvlText w:val="%8."/>
      <w:lvlJc w:val="left"/>
      <w:pPr>
        <w:ind w:left="7920" w:hanging="360"/>
      </w:pPr>
    </w:lvl>
    <w:lvl w:ilvl="8" w:tplc="FFFFFFFF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3" w15:restartNumberingAfterBreak="0">
    <w:nsid w:val="69900834"/>
    <w:multiLevelType w:val="hybridMultilevel"/>
    <w:tmpl w:val="DF08E8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A1522F76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E4250E"/>
    <w:multiLevelType w:val="hybridMultilevel"/>
    <w:tmpl w:val="FE1E8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070516"/>
    <w:multiLevelType w:val="hybridMultilevel"/>
    <w:tmpl w:val="BC0EF8CC"/>
    <w:lvl w:ilvl="0" w:tplc="0409000D">
      <w:start w:val="1"/>
      <w:numFmt w:val="bullet"/>
      <w:lvlText w:val="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6" w15:restartNumberingAfterBreak="0">
    <w:nsid w:val="70F95815"/>
    <w:multiLevelType w:val="hybridMultilevel"/>
    <w:tmpl w:val="C19C34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346BD7"/>
    <w:multiLevelType w:val="hybridMultilevel"/>
    <w:tmpl w:val="FA90206E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AF599A"/>
    <w:multiLevelType w:val="multilevel"/>
    <w:tmpl w:val="01102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EB072DD"/>
    <w:multiLevelType w:val="hybridMultilevel"/>
    <w:tmpl w:val="CEE0ED5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EF6045C"/>
    <w:multiLevelType w:val="hybridMultilevel"/>
    <w:tmpl w:val="EDA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8554992">
    <w:abstractNumId w:val="28"/>
  </w:num>
  <w:num w:numId="2" w16cid:durableId="1368070449">
    <w:abstractNumId w:val="23"/>
  </w:num>
  <w:num w:numId="3" w16cid:durableId="765228548">
    <w:abstractNumId w:val="1"/>
  </w:num>
  <w:num w:numId="4" w16cid:durableId="1447968162">
    <w:abstractNumId w:val="21"/>
  </w:num>
  <w:num w:numId="5" w16cid:durableId="1294096367">
    <w:abstractNumId w:val="30"/>
  </w:num>
  <w:num w:numId="6" w16cid:durableId="410737066">
    <w:abstractNumId w:val="17"/>
  </w:num>
  <w:num w:numId="7" w16cid:durableId="584537727">
    <w:abstractNumId w:val="2"/>
  </w:num>
  <w:num w:numId="8" w16cid:durableId="99957524">
    <w:abstractNumId w:val="18"/>
  </w:num>
  <w:num w:numId="9" w16cid:durableId="1457331401">
    <w:abstractNumId w:val="0"/>
  </w:num>
  <w:num w:numId="10" w16cid:durableId="1736665613">
    <w:abstractNumId w:val="15"/>
  </w:num>
  <w:num w:numId="11" w16cid:durableId="1847671868">
    <w:abstractNumId w:val="14"/>
  </w:num>
  <w:num w:numId="12" w16cid:durableId="677774482">
    <w:abstractNumId w:val="24"/>
  </w:num>
  <w:num w:numId="13" w16cid:durableId="110320699">
    <w:abstractNumId w:val="13"/>
  </w:num>
  <w:num w:numId="14" w16cid:durableId="1390112228">
    <w:abstractNumId w:val="3"/>
  </w:num>
  <w:num w:numId="15" w16cid:durableId="1631281773">
    <w:abstractNumId w:val="12"/>
  </w:num>
  <w:num w:numId="16" w16cid:durableId="837112762">
    <w:abstractNumId w:val="4"/>
  </w:num>
  <w:num w:numId="17" w16cid:durableId="251357494">
    <w:abstractNumId w:val="20"/>
  </w:num>
  <w:num w:numId="18" w16cid:durableId="1917322759">
    <w:abstractNumId w:val="26"/>
  </w:num>
  <w:num w:numId="19" w16cid:durableId="327636644">
    <w:abstractNumId w:val="11"/>
  </w:num>
  <w:num w:numId="20" w16cid:durableId="1782721729">
    <w:abstractNumId w:val="5"/>
  </w:num>
  <w:num w:numId="21" w16cid:durableId="1553036698">
    <w:abstractNumId w:val="9"/>
  </w:num>
  <w:num w:numId="22" w16cid:durableId="1168057576">
    <w:abstractNumId w:val="29"/>
  </w:num>
  <w:num w:numId="23" w16cid:durableId="1070424836">
    <w:abstractNumId w:val="25"/>
  </w:num>
  <w:num w:numId="24" w16cid:durableId="1348360800">
    <w:abstractNumId w:val="22"/>
  </w:num>
  <w:num w:numId="25" w16cid:durableId="1104036164">
    <w:abstractNumId w:val="6"/>
  </w:num>
  <w:num w:numId="26" w16cid:durableId="1179464793">
    <w:abstractNumId w:val="8"/>
  </w:num>
  <w:num w:numId="27" w16cid:durableId="964773784">
    <w:abstractNumId w:val="16"/>
  </w:num>
  <w:num w:numId="28" w16cid:durableId="551624037">
    <w:abstractNumId w:val="7"/>
  </w:num>
  <w:num w:numId="29" w16cid:durableId="1534460312">
    <w:abstractNumId w:val="10"/>
  </w:num>
  <w:num w:numId="30" w16cid:durableId="117064874">
    <w:abstractNumId w:val="19"/>
  </w:num>
  <w:num w:numId="31" w16cid:durableId="1747144728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0B2A5F"/>
    <w:rsid w:val="000D7A53"/>
    <w:rsid w:val="001234CA"/>
    <w:rsid w:val="00194A24"/>
    <w:rsid w:val="001A75D2"/>
    <w:rsid w:val="001D795B"/>
    <w:rsid w:val="001D7C79"/>
    <w:rsid w:val="00253584"/>
    <w:rsid w:val="002C64D5"/>
    <w:rsid w:val="003435F0"/>
    <w:rsid w:val="00354355"/>
    <w:rsid w:val="003E39D6"/>
    <w:rsid w:val="003E5DBB"/>
    <w:rsid w:val="003F349C"/>
    <w:rsid w:val="004043C9"/>
    <w:rsid w:val="004333C6"/>
    <w:rsid w:val="00451E97"/>
    <w:rsid w:val="0047518C"/>
    <w:rsid w:val="00476EFC"/>
    <w:rsid w:val="004A2810"/>
    <w:rsid w:val="00553B11"/>
    <w:rsid w:val="0056774E"/>
    <w:rsid w:val="005971A0"/>
    <w:rsid w:val="005A2669"/>
    <w:rsid w:val="006209A1"/>
    <w:rsid w:val="006743AE"/>
    <w:rsid w:val="006E40FB"/>
    <w:rsid w:val="0080535F"/>
    <w:rsid w:val="00857E87"/>
    <w:rsid w:val="00881E24"/>
    <w:rsid w:val="008A33B9"/>
    <w:rsid w:val="00907158"/>
    <w:rsid w:val="009A5B24"/>
    <w:rsid w:val="009A7932"/>
    <w:rsid w:val="00A046EB"/>
    <w:rsid w:val="00A06F80"/>
    <w:rsid w:val="00A20A25"/>
    <w:rsid w:val="00A53274"/>
    <w:rsid w:val="00A66152"/>
    <w:rsid w:val="00AE068A"/>
    <w:rsid w:val="00B803C6"/>
    <w:rsid w:val="00BF19DF"/>
    <w:rsid w:val="00C36A9D"/>
    <w:rsid w:val="00C64DCC"/>
    <w:rsid w:val="00D10991"/>
    <w:rsid w:val="00D61ADD"/>
    <w:rsid w:val="00DA37CC"/>
    <w:rsid w:val="00DE320F"/>
    <w:rsid w:val="00E26506"/>
    <w:rsid w:val="00E92621"/>
    <w:rsid w:val="00EF2261"/>
    <w:rsid w:val="00F340EB"/>
    <w:rsid w:val="00F57388"/>
    <w:rsid w:val="00F82CEF"/>
    <w:rsid w:val="00F969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5E9EC9"/>
  <w15:docId w15:val="{D0259868-76B4-440C-8025-1E0D5572E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64D5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79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148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557</Words>
  <Characters>317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mathaBalaram</dc:creator>
  <cp:lastModifiedBy>Sam Sylvester</cp:lastModifiedBy>
  <cp:revision>3</cp:revision>
  <dcterms:created xsi:type="dcterms:W3CDTF">2024-02-02T20:35:00Z</dcterms:created>
  <dcterms:modified xsi:type="dcterms:W3CDTF">2024-02-03T12:07:00Z</dcterms:modified>
</cp:coreProperties>
</file>